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40DEE4" w14:textId="77777777" w:rsidR="00C14AC5" w:rsidRDefault="00C14AC5" w:rsidP="00C14AC5">
      <w:pPr>
        <w:spacing w:after="0" w:line="240" w:lineRule="auto"/>
        <w:jc w:val="center"/>
        <w:rPr>
          <w:b/>
          <w:sz w:val="28"/>
          <w:szCs w:val="28"/>
          <w:u w:val="single"/>
          <w:lang w:val="en-IE"/>
        </w:rPr>
      </w:pPr>
    </w:p>
    <w:p w14:paraId="40B3A439" w14:textId="77777777" w:rsidR="00C14AC5" w:rsidRDefault="00C14AC5" w:rsidP="00C14AC5">
      <w:pPr>
        <w:spacing w:after="0" w:line="240" w:lineRule="auto"/>
        <w:jc w:val="center"/>
        <w:rPr>
          <w:b/>
          <w:sz w:val="28"/>
          <w:szCs w:val="28"/>
          <w:u w:val="single"/>
          <w:lang w:val="en-IE"/>
        </w:rPr>
      </w:pPr>
    </w:p>
    <w:p w14:paraId="46AFFEEA" w14:textId="77777777" w:rsidR="00C14AC5" w:rsidRPr="00E10832" w:rsidRDefault="00C14AC5" w:rsidP="00C14AC5">
      <w:pPr>
        <w:spacing w:after="0" w:line="240" w:lineRule="auto"/>
        <w:jc w:val="center"/>
        <w:rPr>
          <w:b/>
          <w:sz w:val="28"/>
          <w:szCs w:val="28"/>
          <w:u w:val="single"/>
          <w:lang w:val="en-IE"/>
        </w:rPr>
      </w:pPr>
      <w:r w:rsidRPr="00E10832">
        <w:rPr>
          <w:b/>
          <w:sz w:val="28"/>
          <w:szCs w:val="28"/>
          <w:u w:val="single"/>
          <w:lang w:val="en-IE"/>
        </w:rPr>
        <w:t>Brian Mitchell</w:t>
      </w:r>
    </w:p>
    <w:p w14:paraId="68D33989" w14:textId="77777777" w:rsidR="00C14AC5" w:rsidRPr="00E10832" w:rsidRDefault="00C14AC5" w:rsidP="00C14AC5">
      <w:pPr>
        <w:spacing w:after="0" w:line="240" w:lineRule="auto"/>
        <w:jc w:val="center"/>
        <w:rPr>
          <w:b/>
          <w:sz w:val="36"/>
          <w:szCs w:val="36"/>
        </w:rPr>
      </w:pPr>
      <w:r>
        <w:t>Ph</w:t>
      </w:r>
      <w:r w:rsidRPr="00F6576F">
        <w:t>:</w:t>
      </w:r>
      <w:r w:rsidRPr="00E10832">
        <w:rPr>
          <w:lang w:val="en-IE"/>
        </w:rPr>
        <w:t xml:space="preserve"> 0871223563</w:t>
      </w:r>
    </w:p>
    <w:p w14:paraId="0A533781" w14:textId="77777777" w:rsidR="00C14AC5" w:rsidRDefault="00C14AC5" w:rsidP="00C14AC5">
      <w:pPr>
        <w:spacing w:after="0" w:line="240" w:lineRule="auto"/>
        <w:jc w:val="center"/>
        <w:rPr>
          <w:rFonts w:ascii="Times New Roman" w:hAnsi="Times New Roman" w:cs="Times New Roman"/>
        </w:rPr>
      </w:pPr>
      <w:r w:rsidRPr="00C03E0B">
        <w:rPr>
          <w:rFonts w:ascii="Times New Roman" w:hAnsi="Times New Roman" w:cs="Times New Roman"/>
        </w:rPr>
        <w:t>mitchellbrian1985@gmail.com</w:t>
      </w:r>
    </w:p>
    <w:p w14:paraId="35851792" w14:textId="77777777" w:rsidR="00C14AC5" w:rsidRPr="00136A3F" w:rsidRDefault="00C14AC5" w:rsidP="00C14AC5">
      <w:pPr>
        <w:spacing w:after="40"/>
        <w:jc w:val="center"/>
        <w:rPr>
          <w:rFonts w:ascii="Times New Roman" w:hAnsi="Times New Roman" w:cs="Times New Roman"/>
          <w:sz w:val="20"/>
          <w:szCs w:val="20"/>
        </w:rPr>
      </w:pPr>
      <w:r w:rsidRPr="00C03E0B">
        <w:rPr>
          <w:rFonts w:ascii="Times New Roman" w:hAnsi="Times New Roman" w:cs="Times New Roman"/>
          <w:sz w:val="20"/>
          <w:szCs w:val="20"/>
        </w:rPr>
        <w:t>LinkedIn:</w:t>
      </w:r>
      <w:r w:rsidRPr="00C03E0B">
        <w:rPr>
          <w:rFonts w:ascii="Times New Roman" w:hAnsi="Times New Roman" w:cs="Times New Roman"/>
          <w:sz w:val="20"/>
          <w:szCs w:val="20"/>
          <w:shd w:val="clear" w:color="auto" w:fill="F6F6F6"/>
        </w:rPr>
        <w:t xml:space="preserve"> </w:t>
      </w:r>
      <w:r w:rsidRPr="00C03E0B">
        <w:rPr>
          <w:rFonts w:ascii="Times New Roman" w:hAnsi="Times New Roman" w:cs="Times New Roman"/>
          <w:sz w:val="20"/>
          <w:szCs w:val="20"/>
        </w:rPr>
        <w:t>https://ie.linkedin.com/pub/brian-mitchell/90/3a6/21</w:t>
      </w:r>
    </w:p>
    <w:p w14:paraId="4DE60F5C" w14:textId="77777777" w:rsidR="00C14AC5" w:rsidRPr="00D12825" w:rsidRDefault="00C14AC5" w:rsidP="00CC3C07">
      <w:pPr>
        <w:pStyle w:val="Heading1"/>
        <w:rPr>
          <w:sz w:val="24"/>
          <w:szCs w:val="24"/>
        </w:rPr>
      </w:pPr>
      <w:r w:rsidRPr="00D12825">
        <w:rPr>
          <w:sz w:val="24"/>
          <w:szCs w:val="24"/>
        </w:rPr>
        <w:t>CANDIDATE PROFILE</w:t>
      </w:r>
    </w:p>
    <w:p w14:paraId="0DE815AA" w14:textId="77777777" w:rsidR="00C14AC5" w:rsidRPr="00A76991" w:rsidRDefault="00C14AC5" w:rsidP="00C14AC5">
      <w:pPr>
        <w:pStyle w:val="Title"/>
        <w:tabs>
          <w:tab w:val="left" w:pos="1985"/>
        </w:tabs>
        <w:jc w:val="left"/>
        <w:rPr>
          <w:i w:val="0"/>
          <w:sz w:val="22"/>
          <w:szCs w:val="22"/>
        </w:rPr>
      </w:pPr>
    </w:p>
    <w:p w14:paraId="1B93DB0D" w14:textId="3179E1DE" w:rsidR="00C14AC5" w:rsidRPr="00A76991" w:rsidRDefault="00C14AC5" w:rsidP="00C14AC5">
      <w:pPr>
        <w:pStyle w:val="Title"/>
        <w:tabs>
          <w:tab w:val="left" w:pos="1985"/>
        </w:tabs>
        <w:jc w:val="left"/>
        <w:rPr>
          <w:i w:val="0"/>
          <w:sz w:val="22"/>
          <w:szCs w:val="22"/>
        </w:rPr>
      </w:pPr>
      <w:r w:rsidRPr="00A76991">
        <w:rPr>
          <w:i w:val="0"/>
          <w:sz w:val="22"/>
          <w:szCs w:val="22"/>
          <w:lang w:val="en-IE"/>
        </w:rPr>
        <w:t>Highly motiv</w:t>
      </w:r>
      <w:r>
        <w:rPr>
          <w:i w:val="0"/>
          <w:sz w:val="22"/>
          <w:szCs w:val="22"/>
          <w:lang w:val="en-IE"/>
        </w:rPr>
        <w:t xml:space="preserve">ated, analytical and focused </w:t>
      </w:r>
      <w:r w:rsidR="00B05DCB">
        <w:rPr>
          <w:i w:val="0"/>
          <w:sz w:val="22"/>
          <w:szCs w:val="22"/>
          <w:lang w:val="en-IE"/>
        </w:rPr>
        <w:t>.NET</w:t>
      </w:r>
      <w:r w:rsidR="00DC12A8">
        <w:rPr>
          <w:i w:val="0"/>
          <w:sz w:val="22"/>
          <w:szCs w:val="22"/>
          <w:lang w:val="en-IE"/>
        </w:rPr>
        <w:t xml:space="preserve"> </w:t>
      </w:r>
      <w:r w:rsidR="00C757F5">
        <w:rPr>
          <w:i w:val="0"/>
          <w:sz w:val="22"/>
          <w:szCs w:val="22"/>
          <w:lang w:val="en-IE"/>
        </w:rPr>
        <w:t xml:space="preserve">web </w:t>
      </w:r>
      <w:r w:rsidR="00DC12A8">
        <w:rPr>
          <w:i w:val="0"/>
          <w:sz w:val="22"/>
          <w:szCs w:val="22"/>
          <w:lang w:val="en-IE"/>
        </w:rPr>
        <w:t>developer</w:t>
      </w:r>
      <w:r w:rsidR="00B05DCB">
        <w:rPr>
          <w:i w:val="0"/>
          <w:sz w:val="22"/>
          <w:szCs w:val="22"/>
          <w:lang w:val="en-IE"/>
        </w:rPr>
        <w:t xml:space="preserve">, </w:t>
      </w:r>
      <w:r w:rsidR="00DC12A8">
        <w:rPr>
          <w:i w:val="0"/>
          <w:sz w:val="22"/>
          <w:szCs w:val="22"/>
          <w:lang w:val="en-IE"/>
        </w:rPr>
        <w:t>with an honours</w:t>
      </w:r>
      <w:r w:rsidR="009E6AE5">
        <w:rPr>
          <w:i w:val="0"/>
          <w:sz w:val="22"/>
          <w:szCs w:val="22"/>
          <w:lang w:val="en-IE"/>
        </w:rPr>
        <w:t xml:space="preserve"> degree in</w:t>
      </w:r>
      <w:r w:rsidR="00DC12A8">
        <w:rPr>
          <w:i w:val="0"/>
          <w:sz w:val="22"/>
          <w:szCs w:val="22"/>
          <w:lang w:val="en-IE"/>
        </w:rPr>
        <w:t xml:space="preserve"> </w:t>
      </w:r>
      <w:r w:rsidR="004441EE">
        <w:rPr>
          <w:i w:val="0"/>
          <w:sz w:val="22"/>
          <w:szCs w:val="22"/>
          <w:lang w:val="en-IE"/>
        </w:rPr>
        <w:t>Computer S</w:t>
      </w:r>
      <w:r w:rsidRPr="00A76991">
        <w:rPr>
          <w:i w:val="0"/>
          <w:sz w:val="22"/>
          <w:szCs w:val="22"/>
          <w:lang w:val="en-IE"/>
        </w:rPr>
        <w:t>cience</w:t>
      </w:r>
      <w:r w:rsidR="004441EE">
        <w:rPr>
          <w:i w:val="0"/>
          <w:sz w:val="22"/>
          <w:szCs w:val="22"/>
          <w:lang w:val="en-IE"/>
        </w:rPr>
        <w:t xml:space="preserve"> and Software E</w:t>
      </w:r>
      <w:r>
        <w:rPr>
          <w:i w:val="0"/>
          <w:sz w:val="22"/>
          <w:szCs w:val="22"/>
          <w:lang w:val="en-IE"/>
        </w:rPr>
        <w:t>ngineering</w:t>
      </w:r>
      <w:r w:rsidRPr="00A76991">
        <w:rPr>
          <w:i w:val="0"/>
          <w:sz w:val="22"/>
          <w:szCs w:val="22"/>
          <w:lang w:val="en-IE"/>
        </w:rPr>
        <w:t xml:space="preserve"> from Maynooth University.</w:t>
      </w:r>
      <w:r w:rsidR="00DC12A8">
        <w:rPr>
          <w:i w:val="0"/>
          <w:sz w:val="22"/>
          <w:szCs w:val="22"/>
          <w:lang w:val="en-IE"/>
        </w:rPr>
        <w:t xml:space="preserve"> </w:t>
      </w:r>
      <w:r w:rsidR="00C757F5">
        <w:rPr>
          <w:i w:val="0"/>
          <w:sz w:val="22"/>
          <w:szCs w:val="22"/>
          <w:lang w:val="en-IE"/>
        </w:rPr>
        <w:t>Experience working in small and large development teams</w:t>
      </w:r>
      <w:r w:rsidR="0040381B">
        <w:rPr>
          <w:i w:val="0"/>
          <w:sz w:val="22"/>
          <w:szCs w:val="22"/>
          <w:lang w:val="en-IE"/>
        </w:rPr>
        <w:t xml:space="preserve"> using programming languages such as </w:t>
      </w:r>
      <w:r w:rsidR="00C757F5">
        <w:rPr>
          <w:i w:val="0"/>
          <w:sz w:val="22"/>
          <w:szCs w:val="22"/>
          <w:lang w:val="en-IE"/>
        </w:rPr>
        <w:t>C#</w:t>
      </w:r>
      <w:r w:rsidR="00C66B82">
        <w:rPr>
          <w:i w:val="0"/>
          <w:sz w:val="22"/>
          <w:szCs w:val="22"/>
          <w:lang w:val="en-IE"/>
        </w:rPr>
        <w:t xml:space="preserve"> and</w:t>
      </w:r>
      <w:r w:rsidR="0040381B">
        <w:rPr>
          <w:i w:val="0"/>
          <w:sz w:val="22"/>
          <w:szCs w:val="22"/>
          <w:lang w:val="en-IE"/>
        </w:rPr>
        <w:t xml:space="preserve"> </w:t>
      </w:r>
      <w:r w:rsidR="00614EFD">
        <w:rPr>
          <w:i w:val="0"/>
          <w:sz w:val="22"/>
          <w:szCs w:val="22"/>
          <w:lang w:val="en-IE"/>
        </w:rPr>
        <w:t>JavaScript</w:t>
      </w:r>
      <w:r w:rsidR="00CB7598">
        <w:rPr>
          <w:i w:val="0"/>
          <w:sz w:val="22"/>
          <w:szCs w:val="22"/>
          <w:lang w:val="en-IE"/>
        </w:rPr>
        <w:t>,</w:t>
      </w:r>
      <w:r w:rsidR="00E5420C">
        <w:rPr>
          <w:i w:val="0"/>
          <w:sz w:val="22"/>
          <w:szCs w:val="22"/>
          <w:lang w:val="en-IE"/>
        </w:rPr>
        <w:t xml:space="preserve"> with k</w:t>
      </w:r>
      <w:r w:rsidR="00ED3BBE">
        <w:rPr>
          <w:i w:val="0"/>
          <w:sz w:val="22"/>
          <w:szCs w:val="22"/>
          <w:lang w:val="en-IE"/>
        </w:rPr>
        <w:t xml:space="preserve">nowledge of modern hardware, </w:t>
      </w:r>
      <w:r w:rsidR="00C11120">
        <w:rPr>
          <w:i w:val="0"/>
          <w:sz w:val="22"/>
          <w:szCs w:val="22"/>
          <w:lang w:val="en-IE"/>
        </w:rPr>
        <w:t>software technologies</w:t>
      </w:r>
      <w:r w:rsidR="00ED3BBE">
        <w:rPr>
          <w:i w:val="0"/>
          <w:sz w:val="22"/>
          <w:szCs w:val="22"/>
          <w:lang w:val="en-IE"/>
        </w:rPr>
        <w:t xml:space="preserve"> and Object Orientated Design</w:t>
      </w:r>
      <w:r w:rsidR="00C11120">
        <w:rPr>
          <w:i w:val="0"/>
          <w:sz w:val="22"/>
          <w:szCs w:val="22"/>
          <w:lang w:val="en-IE"/>
        </w:rPr>
        <w:t xml:space="preserve">. </w:t>
      </w:r>
      <w:r w:rsidR="00614EFD">
        <w:rPr>
          <w:i w:val="0"/>
          <w:sz w:val="22"/>
          <w:szCs w:val="22"/>
          <w:lang w:val="en-IE"/>
        </w:rPr>
        <w:t xml:space="preserve">Extensive </w:t>
      </w:r>
      <w:r w:rsidR="00E5420C">
        <w:rPr>
          <w:i w:val="0"/>
          <w:sz w:val="22"/>
          <w:szCs w:val="22"/>
          <w:lang w:val="en-IE"/>
        </w:rPr>
        <w:t>experience</w:t>
      </w:r>
      <w:r w:rsidR="00C11120">
        <w:rPr>
          <w:i w:val="0"/>
          <w:sz w:val="22"/>
          <w:szCs w:val="22"/>
          <w:lang w:val="en-IE"/>
        </w:rPr>
        <w:t xml:space="preserve"> is</w:t>
      </w:r>
      <w:r w:rsidR="00E5420C">
        <w:rPr>
          <w:i w:val="0"/>
          <w:sz w:val="22"/>
          <w:szCs w:val="22"/>
          <w:lang w:val="en-IE"/>
        </w:rPr>
        <w:t xml:space="preserve"> in ASP.NET MVC</w:t>
      </w:r>
      <w:r w:rsidR="00614EFD">
        <w:rPr>
          <w:i w:val="0"/>
          <w:sz w:val="22"/>
          <w:szCs w:val="22"/>
          <w:lang w:val="en-IE"/>
        </w:rPr>
        <w:t xml:space="preserve"> and .NET Core</w:t>
      </w:r>
      <w:r w:rsidR="00E5420C">
        <w:rPr>
          <w:i w:val="0"/>
          <w:sz w:val="22"/>
          <w:szCs w:val="22"/>
          <w:lang w:val="en-IE"/>
        </w:rPr>
        <w:t xml:space="preserve"> Frameworks and development of online customer applications u</w:t>
      </w:r>
      <w:r w:rsidR="000038B3">
        <w:rPr>
          <w:i w:val="0"/>
          <w:sz w:val="22"/>
          <w:szCs w:val="22"/>
          <w:lang w:val="en-IE"/>
        </w:rPr>
        <w:t xml:space="preserve">sing </w:t>
      </w:r>
      <w:r w:rsidR="00887227">
        <w:rPr>
          <w:i w:val="0"/>
          <w:sz w:val="22"/>
          <w:szCs w:val="22"/>
          <w:lang w:val="en-IE"/>
        </w:rPr>
        <w:t>several</w:t>
      </w:r>
      <w:r w:rsidR="000038B3">
        <w:rPr>
          <w:i w:val="0"/>
          <w:sz w:val="22"/>
          <w:szCs w:val="22"/>
          <w:lang w:val="en-IE"/>
        </w:rPr>
        <w:t xml:space="preserve"> web technologies </w:t>
      </w:r>
      <w:r w:rsidR="00887227">
        <w:rPr>
          <w:i w:val="0"/>
          <w:sz w:val="22"/>
          <w:szCs w:val="22"/>
          <w:lang w:val="en-IE"/>
        </w:rPr>
        <w:t>including REST and SOAP</w:t>
      </w:r>
      <w:r w:rsidR="00806A18">
        <w:rPr>
          <w:i w:val="0"/>
          <w:sz w:val="22"/>
          <w:szCs w:val="22"/>
          <w:lang w:val="en-IE"/>
        </w:rPr>
        <w:t xml:space="preserve">. </w:t>
      </w:r>
      <w:r w:rsidR="00614EFD">
        <w:rPr>
          <w:i w:val="0"/>
          <w:sz w:val="22"/>
          <w:szCs w:val="22"/>
          <w:lang w:val="en-IE"/>
        </w:rPr>
        <w:t>Prior to</w:t>
      </w:r>
      <w:r w:rsidR="00806A18">
        <w:rPr>
          <w:i w:val="0"/>
          <w:sz w:val="22"/>
          <w:szCs w:val="22"/>
          <w:lang w:val="en-IE"/>
        </w:rPr>
        <w:t xml:space="preserve"> my degree</w:t>
      </w:r>
      <w:r w:rsidRPr="00A76991">
        <w:rPr>
          <w:i w:val="0"/>
          <w:sz w:val="22"/>
          <w:szCs w:val="22"/>
          <w:lang w:val="en-IE"/>
        </w:rPr>
        <w:t xml:space="preserve"> at Maynooth University, I ran my own construction business which cultivated my abilit</w:t>
      </w:r>
      <w:r w:rsidR="00244A4C">
        <w:rPr>
          <w:i w:val="0"/>
          <w:sz w:val="22"/>
          <w:szCs w:val="22"/>
          <w:lang w:val="en-IE"/>
        </w:rPr>
        <w:t>y to work as a member of a team and</w:t>
      </w:r>
      <w:r w:rsidRPr="00A76991">
        <w:rPr>
          <w:i w:val="0"/>
          <w:sz w:val="22"/>
          <w:szCs w:val="22"/>
          <w:lang w:val="en-IE"/>
        </w:rPr>
        <w:t xml:space="preserve"> as an individual</w:t>
      </w:r>
      <w:r w:rsidR="00244A4C">
        <w:rPr>
          <w:i w:val="0"/>
          <w:sz w:val="22"/>
          <w:szCs w:val="22"/>
          <w:lang w:val="en-IE"/>
        </w:rPr>
        <w:t>. This provided me with the</w:t>
      </w:r>
      <w:r w:rsidR="00DC12A8">
        <w:rPr>
          <w:i w:val="0"/>
          <w:sz w:val="22"/>
          <w:szCs w:val="22"/>
          <w:lang w:val="en-IE"/>
        </w:rPr>
        <w:t xml:space="preserve"> ability to work to deadlines and take on the responsibilities of leading projects.</w:t>
      </w:r>
      <w:r w:rsidRPr="00A76991">
        <w:rPr>
          <w:i w:val="0"/>
          <w:sz w:val="22"/>
          <w:szCs w:val="22"/>
          <w:lang w:val="en-IE"/>
        </w:rPr>
        <w:t xml:space="preserve"> </w:t>
      </w:r>
    </w:p>
    <w:p w14:paraId="12472F5B" w14:textId="77777777" w:rsidR="00C14AC5" w:rsidRPr="00394360" w:rsidRDefault="00C14AC5" w:rsidP="00C14AC5">
      <w:pPr>
        <w:pStyle w:val="Title"/>
        <w:tabs>
          <w:tab w:val="left" w:pos="1985"/>
        </w:tabs>
        <w:jc w:val="left"/>
        <w:rPr>
          <w:i w:val="0"/>
          <w:sz w:val="20"/>
        </w:rPr>
      </w:pPr>
    </w:p>
    <w:p w14:paraId="4FF08149" w14:textId="77777777" w:rsidR="00C14AC5" w:rsidRPr="00D12825" w:rsidRDefault="00C14AC5" w:rsidP="00C14AC5">
      <w:pPr>
        <w:pStyle w:val="Heading1"/>
        <w:spacing w:line="240" w:lineRule="auto"/>
        <w:rPr>
          <w:sz w:val="24"/>
          <w:szCs w:val="24"/>
          <w:lang w:val="en-GB"/>
        </w:rPr>
      </w:pPr>
      <w:r w:rsidRPr="00D12825">
        <w:rPr>
          <w:sz w:val="24"/>
          <w:szCs w:val="24"/>
          <w:lang w:val="en-GB"/>
        </w:rPr>
        <w:t>Educational / Qualifications</w:t>
      </w:r>
    </w:p>
    <w:p w14:paraId="589CB572" w14:textId="77777777" w:rsidR="00C14AC5" w:rsidRPr="00A76991" w:rsidRDefault="00806A18" w:rsidP="00C14AC5">
      <w:pPr>
        <w:spacing w:after="0" w:line="240" w:lineRule="auto"/>
        <w:rPr>
          <w:rFonts w:ascii="Times New Roman" w:hAnsi="Times New Roman" w:cs="Times New Roman"/>
          <w:u w:val="single"/>
          <w:lang w:val="en-GB"/>
        </w:rPr>
      </w:pPr>
      <w:r>
        <w:rPr>
          <w:rFonts w:ascii="Times New Roman" w:hAnsi="Times New Roman" w:cs="Times New Roman"/>
          <w:b/>
          <w:lang w:val="en-GB"/>
        </w:rPr>
        <w:t>2013 - 2017</w:t>
      </w:r>
      <w:r w:rsidR="00C14AC5" w:rsidRPr="00A76991">
        <w:rPr>
          <w:rFonts w:ascii="Times New Roman" w:hAnsi="Times New Roman" w:cs="Times New Roman"/>
          <w:b/>
          <w:lang w:val="en-GB"/>
        </w:rPr>
        <w:t xml:space="preserve">:                            </w:t>
      </w:r>
      <w:r>
        <w:rPr>
          <w:rFonts w:ascii="Times New Roman" w:hAnsi="Times New Roman" w:cs="Times New Roman"/>
          <w:b/>
          <w:lang w:val="en-GB"/>
        </w:rPr>
        <w:tab/>
      </w:r>
      <w:r>
        <w:rPr>
          <w:rFonts w:ascii="Times New Roman" w:hAnsi="Times New Roman" w:cs="Times New Roman"/>
          <w:b/>
          <w:lang w:val="en-GB"/>
        </w:rPr>
        <w:tab/>
      </w:r>
      <w:r w:rsidR="00C14AC5" w:rsidRPr="00A76991">
        <w:rPr>
          <w:rFonts w:ascii="Times New Roman" w:hAnsi="Times New Roman" w:cs="Times New Roman"/>
          <w:u w:val="single"/>
          <w:lang w:val="en-GB"/>
        </w:rPr>
        <w:t>BSc Computer Science and Software Engineering</w:t>
      </w:r>
    </w:p>
    <w:p w14:paraId="0EE9ADC9" w14:textId="77777777" w:rsidR="00C11120" w:rsidRDefault="00C14AC5" w:rsidP="00C14AC5">
      <w:pPr>
        <w:spacing w:after="0" w:line="240" w:lineRule="auto"/>
        <w:rPr>
          <w:rFonts w:ascii="Times New Roman" w:hAnsi="Times New Roman" w:cs="Times New Roman"/>
          <w:lang w:val="en-GB"/>
        </w:rPr>
      </w:pPr>
      <w:r w:rsidRPr="00A76991">
        <w:rPr>
          <w:rFonts w:ascii="Times New Roman" w:hAnsi="Times New Roman" w:cs="Times New Roman"/>
          <w:lang w:val="en-GB"/>
        </w:rPr>
        <w:t xml:space="preserve">                                      </w:t>
      </w:r>
      <w:r w:rsidR="00806A18">
        <w:rPr>
          <w:rFonts w:ascii="Times New Roman" w:hAnsi="Times New Roman" w:cs="Times New Roman"/>
          <w:lang w:val="en-GB"/>
        </w:rPr>
        <w:t xml:space="preserve">                            </w:t>
      </w:r>
      <w:r w:rsidR="00C11120">
        <w:rPr>
          <w:rFonts w:ascii="Times New Roman" w:hAnsi="Times New Roman" w:cs="Times New Roman"/>
          <w:lang w:val="en-GB"/>
        </w:rPr>
        <w:t>2</w:t>
      </w:r>
      <w:r w:rsidR="00C11120" w:rsidRPr="00C11120">
        <w:rPr>
          <w:rFonts w:ascii="Times New Roman" w:hAnsi="Times New Roman" w:cs="Times New Roman"/>
          <w:vertAlign w:val="superscript"/>
          <w:lang w:val="en-GB"/>
        </w:rPr>
        <w:t>nd</w:t>
      </w:r>
      <w:r w:rsidR="00C11120">
        <w:rPr>
          <w:rFonts w:ascii="Times New Roman" w:hAnsi="Times New Roman" w:cs="Times New Roman"/>
          <w:lang w:val="en-GB"/>
        </w:rPr>
        <w:t xml:space="preserve"> Class honours Grade 1.</w:t>
      </w:r>
    </w:p>
    <w:p w14:paraId="35BCA38E" w14:textId="77777777" w:rsidR="00C14AC5" w:rsidRDefault="00C14AC5" w:rsidP="00C11120">
      <w:pPr>
        <w:spacing w:after="0" w:line="240" w:lineRule="auto"/>
        <w:ind w:left="2880" w:firstLine="720"/>
        <w:rPr>
          <w:rFonts w:ascii="Times New Roman" w:hAnsi="Times New Roman" w:cs="Times New Roman"/>
          <w:u w:val="single"/>
          <w:lang w:val="en-GB"/>
        </w:rPr>
      </w:pPr>
      <w:r w:rsidRPr="00A76991">
        <w:rPr>
          <w:rFonts w:ascii="Times New Roman" w:hAnsi="Times New Roman" w:cs="Times New Roman"/>
          <w:lang w:val="en-GB"/>
        </w:rPr>
        <w:t>Maynooth University</w:t>
      </w:r>
    </w:p>
    <w:p w14:paraId="20DB4685" w14:textId="77777777" w:rsidR="00C11120" w:rsidRPr="00C11120" w:rsidRDefault="00C11120" w:rsidP="00C11120">
      <w:pPr>
        <w:spacing w:after="0" w:line="240" w:lineRule="auto"/>
        <w:ind w:left="2880" w:firstLine="720"/>
        <w:rPr>
          <w:rFonts w:ascii="Times New Roman" w:hAnsi="Times New Roman" w:cs="Times New Roman"/>
          <w:u w:val="single"/>
          <w:lang w:val="en-GB"/>
        </w:rPr>
      </w:pPr>
    </w:p>
    <w:p w14:paraId="172D1E2E" w14:textId="77777777" w:rsidR="00C14AC5" w:rsidRPr="00A76991" w:rsidRDefault="00C14AC5" w:rsidP="00C14AC5">
      <w:pPr>
        <w:spacing w:after="0" w:line="240" w:lineRule="auto"/>
        <w:rPr>
          <w:rFonts w:ascii="Times New Roman" w:hAnsi="Times New Roman" w:cs="Times New Roman"/>
          <w:u w:val="single"/>
          <w:lang w:val="en-GB"/>
        </w:rPr>
      </w:pPr>
      <w:r w:rsidRPr="00A76991">
        <w:rPr>
          <w:rFonts w:ascii="Times New Roman" w:hAnsi="Times New Roman" w:cs="Times New Roman"/>
          <w:b/>
          <w:lang w:val="en-GB"/>
        </w:rPr>
        <w:t>2012 - 2013</w:t>
      </w:r>
      <w:r w:rsidRPr="00A76991">
        <w:rPr>
          <w:rFonts w:ascii="Times New Roman" w:hAnsi="Times New Roman" w:cs="Times New Roman"/>
          <w:lang w:val="en-GB"/>
        </w:rPr>
        <w:t xml:space="preserve">:                              </w:t>
      </w:r>
      <w:r w:rsidR="00806A18">
        <w:rPr>
          <w:rFonts w:ascii="Times New Roman" w:hAnsi="Times New Roman" w:cs="Times New Roman"/>
          <w:lang w:val="en-GB"/>
        </w:rPr>
        <w:tab/>
      </w:r>
      <w:r w:rsidR="00806A18">
        <w:rPr>
          <w:rFonts w:ascii="Times New Roman" w:hAnsi="Times New Roman" w:cs="Times New Roman"/>
          <w:lang w:val="en-GB"/>
        </w:rPr>
        <w:tab/>
      </w:r>
      <w:r w:rsidRPr="00A76991">
        <w:rPr>
          <w:rFonts w:ascii="Times New Roman" w:hAnsi="Times New Roman" w:cs="Times New Roman"/>
          <w:u w:val="single"/>
          <w:lang w:val="en-GB"/>
        </w:rPr>
        <w:t xml:space="preserve">Certificate in Science </w:t>
      </w:r>
    </w:p>
    <w:p w14:paraId="38EB9797" w14:textId="77777777" w:rsidR="00C14AC5" w:rsidRPr="00A76991" w:rsidRDefault="00C14AC5" w:rsidP="00C14AC5">
      <w:pPr>
        <w:spacing w:after="0" w:line="240" w:lineRule="auto"/>
        <w:rPr>
          <w:rFonts w:ascii="Times New Roman" w:hAnsi="Times New Roman" w:cs="Times New Roman"/>
          <w:u w:val="single"/>
          <w:lang w:val="en-GB"/>
        </w:rPr>
      </w:pPr>
      <w:r w:rsidRPr="00A76991">
        <w:rPr>
          <w:rFonts w:ascii="Times New Roman" w:hAnsi="Times New Roman" w:cs="Times New Roman"/>
          <w:lang w:val="en-GB"/>
        </w:rPr>
        <w:t xml:space="preserve">                                      </w:t>
      </w:r>
      <w:r w:rsidR="00806A18">
        <w:rPr>
          <w:rFonts w:ascii="Times New Roman" w:hAnsi="Times New Roman" w:cs="Times New Roman"/>
          <w:lang w:val="en-GB"/>
        </w:rPr>
        <w:t xml:space="preserve">                           </w:t>
      </w:r>
      <w:r w:rsidR="00806A18">
        <w:rPr>
          <w:rFonts w:ascii="Times New Roman" w:hAnsi="Times New Roman" w:cs="Times New Roman"/>
          <w:lang w:val="en-GB"/>
        </w:rPr>
        <w:tab/>
      </w:r>
      <w:r w:rsidRPr="00A76991">
        <w:rPr>
          <w:rFonts w:ascii="Times New Roman" w:hAnsi="Times New Roman" w:cs="Times New Roman"/>
          <w:lang w:val="en-GB"/>
        </w:rPr>
        <w:t>1st Class Honours.</w:t>
      </w:r>
      <w:r w:rsidRPr="00A76991">
        <w:rPr>
          <w:rFonts w:ascii="Times New Roman" w:hAnsi="Times New Roman" w:cs="Times New Roman"/>
          <w:u w:val="single"/>
          <w:lang w:val="en-GB"/>
        </w:rPr>
        <w:t xml:space="preserve"> </w:t>
      </w:r>
    </w:p>
    <w:p w14:paraId="41233D45" w14:textId="77777777" w:rsidR="00C14AC5" w:rsidRPr="00A76991" w:rsidRDefault="00C14AC5" w:rsidP="00C14AC5">
      <w:pPr>
        <w:spacing w:after="0" w:line="240" w:lineRule="auto"/>
        <w:rPr>
          <w:rFonts w:ascii="Times New Roman" w:hAnsi="Times New Roman" w:cs="Times New Roman"/>
          <w:lang w:val="en-GB"/>
        </w:rPr>
      </w:pPr>
      <w:r w:rsidRPr="00A76991">
        <w:rPr>
          <w:rFonts w:ascii="Times New Roman" w:hAnsi="Times New Roman" w:cs="Times New Roman"/>
          <w:lang w:val="en-GB"/>
        </w:rPr>
        <w:t xml:space="preserve">                                      </w:t>
      </w:r>
      <w:r w:rsidR="00806A18">
        <w:rPr>
          <w:rFonts w:ascii="Times New Roman" w:hAnsi="Times New Roman" w:cs="Times New Roman"/>
          <w:lang w:val="en-GB"/>
        </w:rPr>
        <w:t xml:space="preserve">                            </w:t>
      </w:r>
      <w:r w:rsidRPr="00A76991">
        <w:rPr>
          <w:rFonts w:ascii="Times New Roman" w:hAnsi="Times New Roman" w:cs="Times New Roman"/>
          <w:lang w:val="en-GB"/>
        </w:rPr>
        <w:t xml:space="preserve">Maynooth. University </w:t>
      </w:r>
    </w:p>
    <w:p w14:paraId="7FF2497E" w14:textId="77777777" w:rsidR="00C14AC5" w:rsidRPr="00A76991" w:rsidRDefault="00C14AC5" w:rsidP="00C14AC5">
      <w:pPr>
        <w:spacing w:after="0" w:line="240" w:lineRule="auto"/>
      </w:pPr>
    </w:p>
    <w:p w14:paraId="0CFA6747" w14:textId="77777777" w:rsidR="00C14AC5" w:rsidRPr="00A76991" w:rsidRDefault="00C14AC5" w:rsidP="00C14AC5">
      <w:pPr>
        <w:spacing w:after="0" w:line="240" w:lineRule="auto"/>
      </w:pPr>
      <w:r w:rsidRPr="00A76991">
        <w:rPr>
          <w:rFonts w:ascii="Times New Roman" w:hAnsi="Times New Roman" w:cs="Times New Roman"/>
          <w:b/>
          <w:lang w:val="en-GB"/>
        </w:rPr>
        <w:t>2011 - 2012</w:t>
      </w:r>
      <w:r w:rsidRPr="00A76991">
        <w:rPr>
          <w:rFonts w:ascii="Times New Roman" w:hAnsi="Times New Roman" w:cs="Times New Roman"/>
          <w:lang w:val="en-GB"/>
        </w:rPr>
        <w:t xml:space="preserve">:                              </w:t>
      </w:r>
      <w:r w:rsidR="00806A18">
        <w:rPr>
          <w:rFonts w:ascii="Times New Roman" w:hAnsi="Times New Roman" w:cs="Times New Roman"/>
          <w:lang w:val="en-GB"/>
        </w:rPr>
        <w:tab/>
      </w:r>
      <w:r w:rsidR="00806A18">
        <w:rPr>
          <w:rFonts w:ascii="Times New Roman" w:hAnsi="Times New Roman" w:cs="Times New Roman"/>
          <w:lang w:val="en-GB"/>
        </w:rPr>
        <w:tab/>
      </w:r>
      <w:r w:rsidRPr="00A76991">
        <w:rPr>
          <w:rFonts w:ascii="Times New Roman" w:hAnsi="Times New Roman" w:cs="Times New Roman"/>
          <w:u w:val="single"/>
          <w:lang w:val="en-GB"/>
        </w:rPr>
        <w:t>Certificate in Computerised Bookkeeping</w:t>
      </w:r>
      <w:r w:rsidR="00C11120">
        <w:rPr>
          <w:rFonts w:ascii="Times New Roman" w:hAnsi="Times New Roman" w:cs="Times New Roman"/>
          <w:u w:val="single"/>
          <w:lang w:val="en-GB"/>
        </w:rPr>
        <w:t xml:space="preserve"> and Accounting</w:t>
      </w:r>
      <w:r w:rsidRPr="00A76991">
        <w:rPr>
          <w:rFonts w:ascii="Times New Roman" w:hAnsi="Times New Roman" w:cs="Times New Roman"/>
          <w:lang w:val="en-GB"/>
        </w:rPr>
        <w:t xml:space="preserve">  </w:t>
      </w:r>
    </w:p>
    <w:p w14:paraId="7D58D60C" w14:textId="77777777" w:rsidR="00C14AC5" w:rsidRPr="00A76991" w:rsidRDefault="00C14AC5" w:rsidP="00C14AC5">
      <w:pPr>
        <w:spacing w:after="0" w:line="240" w:lineRule="auto"/>
      </w:pPr>
      <w:r w:rsidRPr="00A76991">
        <w:t xml:space="preserve">                                               </w:t>
      </w:r>
      <w:r w:rsidR="00806A18">
        <w:t xml:space="preserve">                       </w:t>
      </w:r>
      <w:r w:rsidR="00806A18">
        <w:tab/>
        <w:t xml:space="preserve"> </w:t>
      </w:r>
      <w:r w:rsidRPr="00A76991">
        <w:t xml:space="preserve">Lexilip Adult Learning Centre </w:t>
      </w:r>
    </w:p>
    <w:p w14:paraId="54188098" w14:textId="77777777" w:rsidR="00C14AC5" w:rsidRPr="008B343B" w:rsidRDefault="00C14AC5" w:rsidP="00C14AC5">
      <w:pPr>
        <w:spacing w:after="0" w:line="240" w:lineRule="auto"/>
        <w:rPr>
          <w:sz w:val="20"/>
          <w:szCs w:val="20"/>
        </w:rPr>
      </w:pPr>
    </w:p>
    <w:p w14:paraId="4B0A3956" w14:textId="77777777" w:rsidR="00C14AC5" w:rsidRPr="00C14AC5" w:rsidRDefault="00C14AC5" w:rsidP="00C14AC5">
      <w:pPr>
        <w:pStyle w:val="Heading1"/>
        <w:spacing w:line="240" w:lineRule="auto"/>
        <w:rPr>
          <w:sz w:val="24"/>
          <w:szCs w:val="24"/>
        </w:rPr>
      </w:pPr>
      <w:r w:rsidRPr="003713A4">
        <w:rPr>
          <w:sz w:val="24"/>
          <w:szCs w:val="24"/>
        </w:rPr>
        <w:t>SKILLS, CHARACTERISTICS AND EXPERIENCE</w:t>
      </w:r>
      <w:r w:rsidRPr="008B343B">
        <w:rPr>
          <w:rFonts w:ascii="Times New Roman" w:hAnsi="Times New Roman" w:cs="Times New Roman"/>
          <w:sz w:val="20"/>
          <w:szCs w:val="20"/>
        </w:rPr>
        <w:t>.</w:t>
      </w:r>
    </w:p>
    <w:p w14:paraId="62466438" w14:textId="7A8B338D" w:rsidR="00C757F5" w:rsidRDefault="00C757F5" w:rsidP="00E2088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erience </w:t>
      </w:r>
      <w:r>
        <w:rPr>
          <w:rFonts w:ascii="Times New Roman" w:hAnsi="Times New Roman" w:cs="Times New Roman"/>
          <w:lang w:val="en-IE"/>
        </w:rPr>
        <w:t xml:space="preserve">in ASP.NET MVC </w:t>
      </w:r>
      <w:r w:rsidR="00614EFD">
        <w:rPr>
          <w:rFonts w:ascii="Times New Roman" w:hAnsi="Times New Roman" w:cs="Times New Roman"/>
          <w:lang w:val="en-IE"/>
        </w:rPr>
        <w:t xml:space="preserve">and .NET Core </w:t>
      </w:r>
      <w:r>
        <w:rPr>
          <w:rFonts w:ascii="Times New Roman" w:hAnsi="Times New Roman" w:cs="Times New Roman"/>
          <w:lang w:val="en-IE"/>
        </w:rPr>
        <w:t>Frameworks</w:t>
      </w:r>
      <w:r w:rsidR="00887227">
        <w:rPr>
          <w:rFonts w:ascii="Times New Roman" w:hAnsi="Times New Roman" w:cs="Times New Roman"/>
          <w:lang w:val="en-IE"/>
        </w:rPr>
        <w:t xml:space="preserve"> and development</w:t>
      </w:r>
      <w:r>
        <w:rPr>
          <w:rFonts w:ascii="Times New Roman" w:hAnsi="Times New Roman" w:cs="Times New Roman"/>
          <w:lang w:val="en-IE"/>
        </w:rPr>
        <w:t>.</w:t>
      </w:r>
    </w:p>
    <w:p w14:paraId="417F993A" w14:textId="77777777" w:rsidR="0006746C" w:rsidRDefault="0006746C" w:rsidP="00E2088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ull Stack experience using frontend, middle tier, backend, databases and DevOps technologies.</w:t>
      </w:r>
    </w:p>
    <w:p w14:paraId="57261A97" w14:textId="0330219F" w:rsidR="00811F62" w:rsidRPr="00811F62" w:rsidRDefault="00811F62" w:rsidP="00E2088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imary</w:t>
      </w:r>
      <w:r w:rsidR="00C14AC5" w:rsidRPr="00A76991">
        <w:rPr>
          <w:rFonts w:ascii="Times New Roman" w:hAnsi="Times New Roman" w:cs="Times New Roman"/>
        </w:rPr>
        <w:t xml:space="preserve"> development skills including </w:t>
      </w:r>
      <w:bookmarkStart w:id="0" w:name="_Hlk13776359"/>
      <w:r w:rsidR="00AF2E0A">
        <w:rPr>
          <w:rFonts w:ascii="Times New Roman" w:hAnsi="Times New Roman" w:cs="Times New Roman"/>
        </w:rPr>
        <w:t xml:space="preserve">C#, </w:t>
      </w:r>
      <w:r w:rsidR="00C14AC5" w:rsidRPr="00A76991">
        <w:rPr>
          <w:rFonts w:ascii="Times New Roman" w:hAnsi="Times New Roman" w:cs="Times New Roman"/>
        </w:rPr>
        <w:t>Java,</w:t>
      </w:r>
      <w:r w:rsidR="00E2088D">
        <w:rPr>
          <w:rFonts w:ascii="Times New Roman" w:hAnsi="Times New Roman" w:cs="Times New Roman"/>
        </w:rPr>
        <w:t xml:space="preserve"> JavaScript, jQuery</w:t>
      </w:r>
      <w:r w:rsidR="00614EFD">
        <w:rPr>
          <w:rFonts w:ascii="Times New Roman" w:hAnsi="Times New Roman" w:cs="Times New Roman"/>
        </w:rPr>
        <w:t xml:space="preserve">, </w:t>
      </w:r>
      <w:r w:rsidR="00751B5F">
        <w:rPr>
          <w:rFonts w:ascii="Times New Roman" w:hAnsi="Times New Roman" w:cs="Times New Roman"/>
        </w:rPr>
        <w:t>ReactJS</w:t>
      </w:r>
      <w:r w:rsidR="001517DC">
        <w:rPr>
          <w:rFonts w:ascii="Times New Roman" w:hAnsi="Times New Roman" w:cs="Times New Roman"/>
        </w:rPr>
        <w:t>, KnockoutJS</w:t>
      </w:r>
      <w:r w:rsidR="00E2088D">
        <w:rPr>
          <w:rFonts w:ascii="Times New Roman" w:hAnsi="Times New Roman" w:cs="Times New Roman"/>
        </w:rPr>
        <w:t>,</w:t>
      </w:r>
      <w:r w:rsidR="0006746C">
        <w:rPr>
          <w:rFonts w:ascii="Times New Roman" w:hAnsi="Times New Roman" w:cs="Times New Roman"/>
        </w:rPr>
        <w:t xml:space="preserve"> </w:t>
      </w:r>
      <w:r w:rsidR="00B05DCB">
        <w:rPr>
          <w:rFonts w:ascii="Times New Roman" w:hAnsi="Times New Roman" w:cs="Times New Roman"/>
        </w:rPr>
        <w:t>HTML</w:t>
      </w:r>
      <w:r w:rsidR="00614EFD">
        <w:rPr>
          <w:rFonts w:ascii="Times New Roman" w:hAnsi="Times New Roman" w:cs="Times New Roman"/>
        </w:rPr>
        <w:t>5</w:t>
      </w:r>
      <w:r w:rsidR="00B05DCB">
        <w:rPr>
          <w:rFonts w:ascii="Times New Roman" w:hAnsi="Times New Roman" w:cs="Times New Roman"/>
        </w:rPr>
        <w:t xml:space="preserve">, XML, </w:t>
      </w:r>
      <w:r w:rsidR="008E76AC">
        <w:rPr>
          <w:rFonts w:ascii="Times New Roman" w:hAnsi="Times New Roman" w:cs="Times New Roman"/>
          <w:lang w:val="en-IE"/>
        </w:rPr>
        <w:t>CSS</w:t>
      </w:r>
      <w:r w:rsidR="00614EFD">
        <w:rPr>
          <w:rFonts w:ascii="Times New Roman" w:hAnsi="Times New Roman" w:cs="Times New Roman"/>
          <w:lang w:val="en-IE"/>
        </w:rPr>
        <w:t>3</w:t>
      </w:r>
      <w:r w:rsidR="008E76AC">
        <w:rPr>
          <w:rFonts w:ascii="Times New Roman" w:hAnsi="Times New Roman" w:cs="Times New Roman"/>
          <w:lang w:val="en-IE"/>
        </w:rPr>
        <w:t>,</w:t>
      </w:r>
      <w:r w:rsidR="00E2088D">
        <w:rPr>
          <w:rFonts w:ascii="Times New Roman" w:hAnsi="Times New Roman" w:cs="Times New Roman"/>
        </w:rPr>
        <w:t xml:space="preserve"> Bootstrap</w:t>
      </w:r>
      <w:r>
        <w:rPr>
          <w:rFonts w:ascii="Times New Roman" w:hAnsi="Times New Roman" w:cs="Times New Roman"/>
        </w:rPr>
        <w:t>,</w:t>
      </w:r>
      <w:r w:rsidR="00AF2E0A">
        <w:rPr>
          <w:rFonts w:ascii="Times New Roman" w:hAnsi="Times New Roman" w:cs="Times New Roman"/>
        </w:rPr>
        <w:t xml:space="preserve"> </w:t>
      </w:r>
      <w:r w:rsidR="00C14AC5" w:rsidRPr="00A76991">
        <w:rPr>
          <w:rFonts w:ascii="Times New Roman" w:hAnsi="Times New Roman" w:cs="Times New Roman"/>
        </w:rPr>
        <w:t>SQL</w:t>
      </w:r>
      <w:r>
        <w:rPr>
          <w:rFonts w:ascii="Times New Roman" w:hAnsi="Times New Roman" w:cs="Times New Roman"/>
        </w:rPr>
        <w:t xml:space="preserve">, </w:t>
      </w:r>
      <w:r w:rsidR="001414FD">
        <w:rPr>
          <w:rFonts w:ascii="Times New Roman" w:hAnsi="Times New Roman" w:cs="Times New Roman"/>
          <w:lang w:val="en-IE"/>
        </w:rPr>
        <w:t>AJAX</w:t>
      </w:r>
      <w:r w:rsidR="00614EFD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JSON</w:t>
      </w:r>
      <w:r w:rsidR="00B05DCB">
        <w:rPr>
          <w:rFonts w:ascii="Times New Roman" w:hAnsi="Times New Roman" w:cs="Times New Roman"/>
          <w:lang w:val="en-IE"/>
        </w:rPr>
        <w:t xml:space="preserve">. </w:t>
      </w:r>
      <w:bookmarkEnd w:id="0"/>
    </w:p>
    <w:p w14:paraId="6BD6E87F" w14:textId="77777777" w:rsidR="00C14AC5" w:rsidRDefault="00811F62" w:rsidP="00E2088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IE"/>
        </w:rPr>
        <w:t>Secon</w:t>
      </w:r>
      <w:r w:rsidR="00887227">
        <w:rPr>
          <w:rFonts w:ascii="Times New Roman" w:hAnsi="Times New Roman" w:cs="Times New Roman"/>
          <w:lang w:val="en-IE"/>
        </w:rPr>
        <w:t>dary development skills in C,</w:t>
      </w:r>
      <w:r>
        <w:rPr>
          <w:rFonts w:ascii="Times New Roman" w:hAnsi="Times New Roman" w:cs="Times New Roman"/>
          <w:lang w:val="en-IE"/>
        </w:rPr>
        <w:t xml:space="preserve"> C++</w:t>
      </w:r>
      <w:r w:rsidR="00887227">
        <w:rPr>
          <w:rFonts w:ascii="Times New Roman" w:hAnsi="Times New Roman" w:cs="Times New Roman"/>
          <w:lang w:val="en-IE"/>
        </w:rPr>
        <w:t xml:space="preserve"> and AMD</w:t>
      </w:r>
      <w:r w:rsidR="00E2088D">
        <w:rPr>
          <w:rFonts w:ascii="Times New Roman" w:hAnsi="Times New Roman" w:cs="Times New Roman"/>
        </w:rPr>
        <w:t>.</w:t>
      </w:r>
    </w:p>
    <w:p w14:paraId="2EA24194" w14:textId="227C02DD" w:rsidR="00D67D2E" w:rsidRDefault="00D67D2E" w:rsidP="00E2088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ility to debug</w:t>
      </w:r>
      <w:r w:rsidR="00887227">
        <w:rPr>
          <w:rFonts w:ascii="Times New Roman" w:hAnsi="Times New Roman" w:cs="Times New Roman"/>
        </w:rPr>
        <w:t xml:space="preserve"> and unit test</w:t>
      </w:r>
      <w:r>
        <w:rPr>
          <w:rFonts w:ascii="Times New Roman" w:hAnsi="Times New Roman" w:cs="Times New Roman"/>
        </w:rPr>
        <w:t xml:space="preserve"> previously developed code</w:t>
      </w:r>
      <w:r w:rsidR="00811F62">
        <w:rPr>
          <w:rFonts w:ascii="Times New Roman" w:hAnsi="Times New Roman" w:cs="Times New Roman"/>
        </w:rPr>
        <w:t>.</w:t>
      </w:r>
    </w:p>
    <w:p w14:paraId="0A868A6A" w14:textId="45B6FA17" w:rsidR="00614EFD" w:rsidRDefault="00614EFD" w:rsidP="00E2088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m City deployment and IIS experience.</w:t>
      </w:r>
    </w:p>
    <w:p w14:paraId="21BAA4E8" w14:textId="77777777" w:rsidR="00811F62" w:rsidRDefault="00D67D2E" w:rsidP="00E2088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ience in bug tracking, issue tracking and project management using JIRA.</w:t>
      </w:r>
    </w:p>
    <w:p w14:paraId="10551F77" w14:textId="1D5C7EB1" w:rsidR="00D12825" w:rsidRPr="00E2088D" w:rsidRDefault="00F5559B" w:rsidP="00E2088D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VN</w:t>
      </w:r>
      <w:r w:rsidR="00614EFD">
        <w:rPr>
          <w:rFonts w:ascii="Times New Roman" w:hAnsi="Times New Roman" w:cs="Times New Roman"/>
        </w:rPr>
        <w:t xml:space="preserve"> and TFS</w:t>
      </w:r>
      <w:r>
        <w:rPr>
          <w:rFonts w:ascii="Times New Roman" w:hAnsi="Times New Roman" w:cs="Times New Roman"/>
        </w:rPr>
        <w:t xml:space="preserve"> for </w:t>
      </w:r>
      <w:r w:rsidRPr="00F5559B">
        <w:rPr>
          <w:rFonts w:ascii="Times New Roman" w:hAnsi="Times New Roman" w:cs="Times New Roman"/>
        </w:rPr>
        <w:t>software version</w:t>
      </w:r>
      <w:r>
        <w:rPr>
          <w:rFonts w:ascii="Times New Roman" w:hAnsi="Times New Roman" w:cs="Times New Roman"/>
        </w:rPr>
        <w:t>ing and revision control.</w:t>
      </w:r>
    </w:p>
    <w:p w14:paraId="2CA4E123" w14:textId="5FB0C131" w:rsidR="00C14AC5" w:rsidRPr="00A76991" w:rsidRDefault="00C14AC5" w:rsidP="00C14AC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A76991">
        <w:rPr>
          <w:rFonts w:ascii="Times New Roman" w:hAnsi="Times New Roman" w:cs="Times New Roman"/>
        </w:rPr>
        <w:t xml:space="preserve">Proficient in </w:t>
      </w:r>
      <w:r w:rsidR="00985731" w:rsidRPr="00A76991">
        <w:rPr>
          <w:rFonts w:ascii="Times New Roman" w:hAnsi="Times New Roman" w:cs="Times New Roman"/>
        </w:rPr>
        <w:t>many</w:t>
      </w:r>
      <w:r w:rsidRPr="00A76991">
        <w:rPr>
          <w:rFonts w:ascii="Times New Roman" w:hAnsi="Times New Roman" w:cs="Times New Roman"/>
        </w:rPr>
        <w:t xml:space="preserve"> development environments including</w:t>
      </w:r>
      <w:r w:rsidR="00614EFD">
        <w:rPr>
          <w:rFonts w:ascii="Times New Roman" w:hAnsi="Times New Roman" w:cs="Times New Roman"/>
        </w:rPr>
        <w:t xml:space="preserve"> </w:t>
      </w:r>
      <w:r w:rsidR="00E2088D">
        <w:rPr>
          <w:rFonts w:ascii="Times New Roman" w:hAnsi="Times New Roman" w:cs="Times New Roman"/>
          <w:bCs/>
          <w:iCs/>
        </w:rPr>
        <w:t>Visual Studio</w:t>
      </w:r>
      <w:r>
        <w:rPr>
          <w:rFonts w:ascii="Times New Roman" w:hAnsi="Times New Roman" w:cs="Times New Roman"/>
          <w:bCs/>
          <w:iCs/>
        </w:rPr>
        <w:t>.</w:t>
      </w:r>
    </w:p>
    <w:p w14:paraId="4C5DCB70" w14:textId="77777777" w:rsidR="00C14AC5" w:rsidRDefault="00D67D2E" w:rsidP="00C14AC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erience in </w:t>
      </w:r>
      <w:r w:rsidR="00C14AC5" w:rsidRPr="00A76991">
        <w:rPr>
          <w:rFonts w:ascii="Times New Roman" w:hAnsi="Times New Roman" w:cs="Times New Roman"/>
        </w:rPr>
        <w:t>Database Design, Relational Databases, Sp</w:t>
      </w:r>
      <w:r w:rsidR="00C14AC5">
        <w:rPr>
          <w:rFonts w:ascii="Times New Roman" w:hAnsi="Times New Roman" w:cs="Times New Roman"/>
        </w:rPr>
        <w:t xml:space="preserve">atial Databases, MySQL, </w:t>
      </w:r>
      <w:r w:rsidR="00C14AC5" w:rsidRPr="00A76991">
        <w:rPr>
          <w:rFonts w:ascii="Times New Roman" w:hAnsi="Times New Roman" w:cs="Times New Roman"/>
        </w:rPr>
        <w:t>PostgreSQL.</w:t>
      </w:r>
    </w:p>
    <w:p w14:paraId="45526BB7" w14:textId="77777777" w:rsidR="007543A7" w:rsidRPr="008E76AC" w:rsidRDefault="007543A7" w:rsidP="007543A7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ility to use Rest and online A</w:t>
      </w:r>
      <w:r w:rsidR="00D67D2E">
        <w:rPr>
          <w:rFonts w:ascii="Times New Roman" w:hAnsi="Times New Roman" w:cs="Times New Roman"/>
        </w:rPr>
        <w:t>PI</w:t>
      </w:r>
      <w:r w:rsidRPr="008E76AC">
        <w:rPr>
          <w:rFonts w:ascii="Times New Roman" w:hAnsi="Times New Roman" w:cs="Times New Roman"/>
        </w:rPr>
        <w:t>’s.</w:t>
      </w:r>
    </w:p>
    <w:p w14:paraId="05FB3821" w14:textId="77777777" w:rsidR="00C14AC5" w:rsidRPr="0006746C" w:rsidRDefault="00C14AC5" w:rsidP="0006746C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lang w:val="en-IE"/>
        </w:rPr>
      </w:pPr>
      <w:r w:rsidRPr="00A76991">
        <w:rPr>
          <w:rFonts w:ascii="Times New Roman" w:hAnsi="Times New Roman" w:cs="Times New Roman"/>
        </w:rPr>
        <w:t>Experience and skills in report writing, meeting deadlines and presenting findings to coordinators.</w:t>
      </w:r>
    </w:p>
    <w:p w14:paraId="11A50C01" w14:textId="77777777" w:rsidR="00C14AC5" w:rsidRDefault="00C14AC5" w:rsidP="00C14AC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A76991">
        <w:rPr>
          <w:rFonts w:ascii="Times New Roman" w:hAnsi="Times New Roman" w:cs="Times New Roman"/>
        </w:rPr>
        <w:t>Experience working with Microsoft Office including Word, Excel, PowerPoint and Access</w:t>
      </w:r>
      <w:r>
        <w:rPr>
          <w:rFonts w:ascii="Times New Roman" w:hAnsi="Times New Roman" w:cs="Times New Roman"/>
        </w:rPr>
        <w:t>.</w:t>
      </w:r>
    </w:p>
    <w:p w14:paraId="03CA36D1" w14:textId="77777777" w:rsidR="00B05192" w:rsidRDefault="00244A4C" w:rsidP="00C14AC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age of </w:t>
      </w:r>
      <w:r w:rsidR="008A5558">
        <w:rPr>
          <w:rFonts w:ascii="Times New Roman" w:hAnsi="Times New Roman" w:cs="Times New Roman"/>
        </w:rPr>
        <w:t>Linux and Windows Operating Systems</w:t>
      </w:r>
      <w:r w:rsidR="00B05192">
        <w:rPr>
          <w:rFonts w:ascii="Times New Roman" w:hAnsi="Times New Roman" w:cs="Times New Roman"/>
        </w:rPr>
        <w:t>.</w:t>
      </w:r>
    </w:p>
    <w:p w14:paraId="7FA5A918" w14:textId="77777777" w:rsidR="00F14A41" w:rsidRDefault="00F14A41" w:rsidP="00C14AC5">
      <w:pPr>
        <w:pStyle w:val="ListParagraph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t in English, oral and written.</w:t>
      </w:r>
    </w:p>
    <w:p w14:paraId="1154EE44" w14:textId="77777777" w:rsidR="00C14AC5" w:rsidRPr="009D05F0" w:rsidRDefault="00C14AC5" w:rsidP="00C14AC5">
      <w:pPr>
        <w:pStyle w:val="Title"/>
        <w:tabs>
          <w:tab w:val="left" w:pos="1985"/>
        </w:tabs>
        <w:jc w:val="left"/>
        <w:rPr>
          <w:bCs/>
          <w:i w:val="0"/>
          <w:iCs/>
          <w:sz w:val="20"/>
        </w:rPr>
      </w:pPr>
    </w:p>
    <w:p w14:paraId="02455397" w14:textId="77777777" w:rsidR="00262C9F" w:rsidRDefault="00262C9F" w:rsidP="00C14AC5">
      <w:pPr>
        <w:pStyle w:val="Heading1"/>
        <w:spacing w:line="240" w:lineRule="auto"/>
        <w:rPr>
          <w:sz w:val="20"/>
          <w:szCs w:val="20"/>
        </w:rPr>
      </w:pPr>
    </w:p>
    <w:p w14:paraId="38A473C4" w14:textId="77777777" w:rsidR="00C14AC5" w:rsidRPr="00B05DCB" w:rsidRDefault="00C14AC5" w:rsidP="00C14AC5">
      <w:pPr>
        <w:pStyle w:val="Heading1"/>
        <w:spacing w:line="240" w:lineRule="auto"/>
        <w:rPr>
          <w:sz w:val="24"/>
          <w:szCs w:val="24"/>
        </w:rPr>
      </w:pPr>
      <w:r w:rsidRPr="00B05DCB">
        <w:rPr>
          <w:sz w:val="24"/>
          <w:szCs w:val="24"/>
        </w:rPr>
        <w:lastRenderedPageBreak/>
        <w:t>Employment History</w:t>
      </w:r>
    </w:p>
    <w:p w14:paraId="7EB68CB8" w14:textId="3C4177D0" w:rsidR="003B18F7" w:rsidRDefault="00EA3A9D" w:rsidP="003B18F7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ugust 2018 - Present</w:t>
      </w:r>
    </w:p>
    <w:p w14:paraId="2C7168D3" w14:textId="792A44D1" w:rsidR="00EA3A9D" w:rsidRPr="00A76991" w:rsidRDefault="00EA3A9D" w:rsidP="004D639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IT Software solutions</w:t>
      </w:r>
      <w:r w:rsidR="003B18F7">
        <w:rPr>
          <w:rFonts w:ascii="Times New Roman" w:hAnsi="Times New Roman" w:cs="Times New Roman"/>
          <w:b/>
        </w:rPr>
        <w:t xml:space="preserve"> </w:t>
      </w:r>
      <w:r w:rsidR="00D275CD">
        <w:rPr>
          <w:rFonts w:ascii="Times New Roman" w:hAnsi="Times New Roman" w:cs="Times New Roman"/>
          <w:b/>
        </w:rPr>
        <w:t>C</w:t>
      </w:r>
      <w:r w:rsidR="0063286E">
        <w:rPr>
          <w:rFonts w:ascii="Times New Roman" w:hAnsi="Times New Roman" w:cs="Times New Roman"/>
          <w:b/>
        </w:rPr>
        <w:t># Web Developer</w:t>
      </w:r>
      <w:r w:rsidRPr="00A76991">
        <w:rPr>
          <w:rFonts w:ascii="Times New Roman" w:hAnsi="Times New Roman" w:cs="Times New Roman"/>
          <w:b/>
        </w:rPr>
        <w:t xml:space="preserve">.                                                         </w:t>
      </w:r>
    </w:p>
    <w:p w14:paraId="15CF27D8" w14:textId="6C9B3963" w:rsidR="00EA3A9D" w:rsidRDefault="00EA3A9D" w:rsidP="00FA6C9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ing</w:t>
      </w:r>
      <w:r w:rsidR="00245074">
        <w:rPr>
          <w:rFonts w:ascii="Times New Roman" w:hAnsi="Times New Roman" w:cs="Times New Roman"/>
        </w:rPr>
        <w:t xml:space="preserve"> internal and external applications using agile for</w:t>
      </w:r>
      <w:r w:rsidR="009E5E33">
        <w:rPr>
          <w:rFonts w:ascii="Times New Roman" w:hAnsi="Times New Roman" w:cs="Times New Roman"/>
        </w:rPr>
        <w:t xml:space="preserve"> international</w:t>
      </w:r>
      <w:r w:rsidR="00245074">
        <w:rPr>
          <w:rFonts w:ascii="Times New Roman" w:hAnsi="Times New Roman" w:cs="Times New Roman"/>
        </w:rPr>
        <w:t xml:space="preserve"> transport companies</w:t>
      </w:r>
      <w:r w:rsidR="00FA6C9A">
        <w:rPr>
          <w:rFonts w:ascii="Times New Roman" w:hAnsi="Times New Roman" w:cs="Times New Roman"/>
        </w:rPr>
        <w:t xml:space="preserve"> i</w:t>
      </w:r>
      <w:r w:rsidR="002A596D">
        <w:rPr>
          <w:rFonts w:ascii="Times New Roman" w:hAnsi="Times New Roman" w:cs="Times New Roman"/>
        </w:rPr>
        <w:t>n</w:t>
      </w:r>
      <w:r w:rsidR="00FA6C9A">
        <w:rPr>
          <w:rFonts w:ascii="Times New Roman" w:hAnsi="Times New Roman" w:cs="Times New Roman"/>
        </w:rPr>
        <w:t>cluding</w:t>
      </w:r>
      <w:r w:rsidR="003C0889">
        <w:rPr>
          <w:rFonts w:ascii="Times New Roman" w:hAnsi="Times New Roman" w:cs="Times New Roman"/>
        </w:rPr>
        <w:t xml:space="preserve"> latest project</w:t>
      </w:r>
      <w:r w:rsidR="002A596D">
        <w:rPr>
          <w:rFonts w:ascii="Times New Roman" w:hAnsi="Times New Roman" w:cs="Times New Roman"/>
        </w:rPr>
        <w:t>,</w:t>
      </w:r>
      <w:r w:rsidR="003C0889">
        <w:rPr>
          <w:rFonts w:ascii="Times New Roman" w:hAnsi="Times New Roman" w:cs="Times New Roman"/>
        </w:rPr>
        <w:t xml:space="preserve"> the </w:t>
      </w:r>
      <w:r w:rsidR="002A596D">
        <w:rPr>
          <w:rFonts w:ascii="Times New Roman" w:hAnsi="Times New Roman" w:cs="Times New Roman"/>
        </w:rPr>
        <w:t>c</w:t>
      </w:r>
      <w:r w:rsidR="002D1DAB" w:rsidRPr="00FA6C9A">
        <w:rPr>
          <w:rFonts w:ascii="Times New Roman" w:hAnsi="Times New Roman" w:cs="Times New Roman"/>
        </w:rPr>
        <w:t>reation of</w:t>
      </w:r>
      <w:r w:rsidR="002A596D">
        <w:rPr>
          <w:rFonts w:ascii="Times New Roman" w:hAnsi="Times New Roman" w:cs="Times New Roman"/>
        </w:rPr>
        <w:t xml:space="preserve"> a solution</w:t>
      </w:r>
      <w:r w:rsidR="00204761" w:rsidRPr="00FA6C9A">
        <w:rPr>
          <w:rFonts w:ascii="Times New Roman" w:hAnsi="Times New Roman" w:cs="Times New Roman"/>
        </w:rPr>
        <w:t xml:space="preserve"> for </w:t>
      </w:r>
      <w:r w:rsidR="00AD51AB" w:rsidRPr="00FA6C9A">
        <w:rPr>
          <w:rFonts w:ascii="Times New Roman" w:hAnsi="Times New Roman" w:cs="Times New Roman"/>
        </w:rPr>
        <w:t>N</w:t>
      </w:r>
      <w:r w:rsidR="00204761" w:rsidRPr="00FA6C9A">
        <w:rPr>
          <w:rFonts w:ascii="Times New Roman" w:hAnsi="Times New Roman" w:cs="Times New Roman"/>
        </w:rPr>
        <w:t>ew Zealand transport</w:t>
      </w:r>
      <w:r w:rsidR="00D275CD" w:rsidRPr="00FA6C9A">
        <w:rPr>
          <w:rFonts w:ascii="Times New Roman" w:hAnsi="Times New Roman" w:cs="Times New Roman"/>
        </w:rPr>
        <w:t xml:space="preserve"> </w:t>
      </w:r>
      <w:r w:rsidR="00D47D1F" w:rsidRPr="00FA6C9A">
        <w:rPr>
          <w:rFonts w:ascii="Times New Roman" w:hAnsi="Times New Roman" w:cs="Times New Roman"/>
        </w:rPr>
        <w:t>authority</w:t>
      </w:r>
      <w:r w:rsidR="00195972">
        <w:rPr>
          <w:rFonts w:ascii="Times New Roman" w:hAnsi="Times New Roman" w:cs="Times New Roman"/>
        </w:rPr>
        <w:t xml:space="preserve"> which includes</w:t>
      </w:r>
      <w:r w:rsidR="009B07A6">
        <w:rPr>
          <w:rFonts w:ascii="Times New Roman" w:hAnsi="Times New Roman" w:cs="Times New Roman"/>
        </w:rPr>
        <w:t xml:space="preserve"> the website</w:t>
      </w:r>
      <w:r w:rsidR="00D47D1F" w:rsidRPr="00FA6C9A">
        <w:rPr>
          <w:rFonts w:ascii="Times New Roman" w:hAnsi="Times New Roman" w:cs="Times New Roman"/>
        </w:rPr>
        <w:t xml:space="preserve"> </w:t>
      </w:r>
      <w:hyperlink r:id="rId6" w:history="1">
        <w:r w:rsidR="00163DDC" w:rsidRPr="00FA6C9A">
          <w:rPr>
            <w:rStyle w:val="Hyperlink"/>
            <w:rFonts w:ascii="Times New Roman" w:hAnsi="Times New Roman" w:cs="Times New Roman"/>
          </w:rPr>
          <w:t>beecard</w:t>
        </w:r>
        <w:r w:rsidR="001C2993" w:rsidRPr="00FA6C9A">
          <w:rPr>
            <w:rStyle w:val="Hyperlink"/>
            <w:rFonts w:ascii="Times New Roman" w:hAnsi="Times New Roman" w:cs="Times New Roman"/>
          </w:rPr>
          <w:t>.co.nz</w:t>
        </w:r>
      </w:hyperlink>
      <w:r w:rsidRPr="00FA6C9A">
        <w:rPr>
          <w:rFonts w:ascii="Times New Roman" w:hAnsi="Times New Roman" w:cs="Times New Roman"/>
        </w:rPr>
        <w:t xml:space="preserve"> </w:t>
      </w:r>
      <w:r w:rsidR="009B07A6">
        <w:rPr>
          <w:rFonts w:ascii="Times New Roman" w:hAnsi="Times New Roman" w:cs="Times New Roman"/>
        </w:rPr>
        <w:t xml:space="preserve">developed </w:t>
      </w:r>
      <w:r w:rsidR="00CB5297" w:rsidRPr="00FA6C9A">
        <w:rPr>
          <w:rFonts w:ascii="Times New Roman" w:hAnsi="Times New Roman" w:cs="Times New Roman"/>
        </w:rPr>
        <w:t>using ASP.NET MVC</w:t>
      </w:r>
      <w:r w:rsidR="005B06CF">
        <w:rPr>
          <w:rFonts w:ascii="Times New Roman" w:hAnsi="Times New Roman" w:cs="Times New Roman"/>
        </w:rPr>
        <w:t xml:space="preserve"> and</w:t>
      </w:r>
      <w:r w:rsidR="009B07A6">
        <w:rPr>
          <w:rFonts w:ascii="Times New Roman" w:hAnsi="Times New Roman" w:cs="Times New Roman"/>
        </w:rPr>
        <w:t xml:space="preserve"> ticketing office</w:t>
      </w:r>
      <w:r w:rsidR="00194D54">
        <w:rPr>
          <w:rFonts w:ascii="Times New Roman" w:hAnsi="Times New Roman" w:cs="Times New Roman"/>
        </w:rPr>
        <w:t xml:space="preserve"> </w:t>
      </w:r>
      <w:r w:rsidR="004E643D">
        <w:rPr>
          <w:rFonts w:ascii="Times New Roman" w:hAnsi="Times New Roman" w:cs="Times New Roman"/>
        </w:rPr>
        <w:t>desktop application</w:t>
      </w:r>
      <w:r w:rsidR="00E014D8">
        <w:rPr>
          <w:rFonts w:ascii="Times New Roman" w:hAnsi="Times New Roman" w:cs="Times New Roman"/>
        </w:rPr>
        <w:t>.</w:t>
      </w:r>
      <w:r w:rsidR="007901D4">
        <w:rPr>
          <w:rFonts w:ascii="Times New Roman" w:hAnsi="Times New Roman" w:cs="Times New Roman"/>
        </w:rPr>
        <w:t xml:space="preserve"> All solutions </w:t>
      </w:r>
      <w:r w:rsidR="00F94591">
        <w:rPr>
          <w:rFonts w:ascii="Times New Roman" w:hAnsi="Times New Roman" w:cs="Times New Roman"/>
        </w:rPr>
        <w:t xml:space="preserve">are created using </w:t>
      </w:r>
      <w:r w:rsidR="009F251B">
        <w:rPr>
          <w:rFonts w:ascii="Times New Roman" w:hAnsi="Times New Roman" w:cs="Times New Roman"/>
        </w:rPr>
        <w:t>SOLID</w:t>
      </w:r>
      <w:r w:rsidR="008B57BB">
        <w:rPr>
          <w:rFonts w:ascii="Times New Roman" w:hAnsi="Times New Roman" w:cs="Times New Roman"/>
        </w:rPr>
        <w:t xml:space="preserve"> and OOP</w:t>
      </w:r>
      <w:r w:rsidR="009F251B">
        <w:rPr>
          <w:rFonts w:ascii="Times New Roman" w:hAnsi="Times New Roman" w:cs="Times New Roman"/>
        </w:rPr>
        <w:t>.</w:t>
      </w:r>
    </w:p>
    <w:p w14:paraId="250765B3" w14:textId="1A310D4B" w:rsidR="0021067C" w:rsidRPr="00977043" w:rsidRDefault="003E205C" w:rsidP="0097704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ntend</w:t>
      </w:r>
      <w:r w:rsidR="00B832A3">
        <w:rPr>
          <w:rFonts w:ascii="Times New Roman" w:hAnsi="Times New Roman" w:cs="Times New Roman"/>
        </w:rPr>
        <w:t xml:space="preserve"> development </w:t>
      </w:r>
      <w:r w:rsidR="0054463D">
        <w:rPr>
          <w:rFonts w:ascii="Times New Roman" w:hAnsi="Times New Roman" w:cs="Times New Roman"/>
        </w:rPr>
        <w:t>using JavaScript</w:t>
      </w:r>
      <w:r w:rsidR="00B14A4A">
        <w:rPr>
          <w:rFonts w:ascii="Times New Roman" w:hAnsi="Times New Roman" w:cs="Times New Roman"/>
        </w:rPr>
        <w:t xml:space="preserve"> </w:t>
      </w:r>
      <w:r w:rsidR="0054463D">
        <w:rPr>
          <w:rFonts w:ascii="Times New Roman" w:hAnsi="Times New Roman" w:cs="Times New Roman"/>
        </w:rPr>
        <w:t xml:space="preserve">including </w:t>
      </w:r>
      <w:r w:rsidR="00295657">
        <w:rPr>
          <w:rFonts w:ascii="Times New Roman" w:hAnsi="Times New Roman" w:cs="Times New Roman"/>
        </w:rPr>
        <w:t>jQuery, AJAX</w:t>
      </w:r>
      <w:r w:rsidR="00C6442D">
        <w:rPr>
          <w:rFonts w:ascii="Times New Roman" w:hAnsi="Times New Roman" w:cs="Times New Roman"/>
        </w:rPr>
        <w:t xml:space="preserve">, CSS3 Styling and </w:t>
      </w:r>
      <w:r w:rsidR="007907AD">
        <w:rPr>
          <w:rFonts w:ascii="Times New Roman" w:hAnsi="Times New Roman" w:cs="Times New Roman"/>
        </w:rPr>
        <w:t>HTML5</w:t>
      </w:r>
      <w:r w:rsidR="0021067C">
        <w:rPr>
          <w:rFonts w:ascii="Times New Roman" w:hAnsi="Times New Roman" w:cs="Times New Roman"/>
        </w:rPr>
        <w:t>.</w:t>
      </w:r>
    </w:p>
    <w:p w14:paraId="37B29584" w14:textId="19F587DF" w:rsidR="00A249E2" w:rsidRDefault="00F34329" w:rsidP="00FA6C9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ckend</w:t>
      </w:r>
      <w:r w:rsidR="001675E2">
        <w:rPr>
          <w:rFonts w:ascii="Times New Roman" w:hAnsi="Times New Roman" w:cs="Times New Roman"/>
        </w:rPr>
        <w:t xml:space="preserve"> and data layer</w:t>
      </w:r>
      <w:r>
        <w:rPr>
          <w:rFonts w:ascii="Times New Roman" w:hAnsi="Times New Roman" w:cs="Times New Roman"/>
        </w:rPr>
        <w:t xml:space="preserve"> development using C# and Oracle</w:t>
      </w:r>
      <w:r w:rsidR="008954C2">
        <w:rPr>
          <w:rFonts w:ascii="Times New Roman" w:hAnsi="Times New Roman" w:cs="Times New Roman"/>
        </w:rPr>
        <w:t>SQL.</w:t>
      </w:r>
    </w:p>
    <w:p w14:paraId="7B6A480E" w14:textId="68298C10" w:rsidR="00AE0A9F" w:rsidRDefault="00B56EA4" w:rsidP="00FA6C9A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icketing </w:t>
      </w:r>
      <w:r w:rsidR="00461401">
        <w:rPr>
          <w:rFonts w:ascii="Times New Roman" w:hAnsi="Times New Roman" w:cs="Times New Roman"/>
        </w:rPr>
        <w:t xml:space="preserve">offices </w:t>
      </w:r>
      <w:r w:rsidR="00C84C72">
        <w:rPr>
          <w:rFonts w:ascii="Times New Roman" w:hAnsi="Times New Roman" w:cs="Times New Roman"/>
        </w:rPr>
        <w:t xml:space="preserve">terminals </w:t>
      </w:r>
      <w:r w:rsidR="00AE0A9F">
        <w:rPr>
          <w:rFonts w:ascii="Times New Roman" w:hAnsi="Times New Roman" w:cs="Times New Roman"/>
        </w:rPr>
        <w:t>developed using MVVM model and WinForms</w:t>
      </w:r>
      <w:r w:rsidR="00C84C72">
        <w:rPr>
          <w:rFonts w:ascii="Times New Roman" w:hAnsi="Times New Roman" w:cs="Times New Roman"/>
        </w:rPr>
        <w:t>.</w:t>
      </w:r>
    </w:p>
    <w:p w14:paraId="1CEF4337" w14:textId="770D68E2" w:rsidR="00E630C6" w:rsidRPr="0087774C" w:rsidRDefault="001372BE" w:rsidP="0087774C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E630C6">
        <w:rPr>
          <w:rFonts w:ascii="Times New Roman" w:hAnsi="Times New Roman" w:cs="Times New Roman"/>
        </w:rPr>
        <w:t>ebugging</w:t>
      </w:r>
      <w:r>
        <w:rPr>
          <w:rFonts w:ascii="Times New Roman" w:hAnsi="Times New Roman" w:cs="Times New Roman"/>
        </w:rPr>
        <w:t>, updat</w:t>
      </w:r>
      <w:r w:rsidR="00C86816">
        <w:rPr>
          <w:rFonts w:ascii="Times New Roman" w:hAnsi="Times New Roman" w:cs="Times New Roman"/>
        </w:rPr>
        <w:t>ing</w:t>
      </w:r>
      <w:r w:rsidR="00E630C6">
        <w:rPr>
          <w:rFonts w:ascii="Times New Roman" w:hAnsi="Times New Roman" w:cs="Times New Roman"/>
        </w:rPr>
        <w:t xml:space="preserve"> </w:t>
      </w:r>
      <w:r w:rsidR="000570B6">
        <w:rPr>
          <w:rFonts w:ascii="Times New Roman" w:hAnsi="Times New Roman" w:cs="Times New Roman"/>
        </w:rPr>
        <w:t>and adapti</w:t>
      </w:r>
      <w:r w:rsidR="00420F8E">
        <w:rPr>
          <w:rFonts w:ascii="Times New Roman" w:hAnsi="Times New Roman" w:cs="Times New Roman"/>
        </w:rPr>
        <w:t xml:space="preserve">ng </w:t>
      </w:r>
      <w:r w:rsidR="00E630C6">
        <w:rPr>
          <w:rFonts w:ascii="Times New Roman" w:hAnsi="Times New Roman" w:cs="Times New Roman"/>
        </w:rPr>
        <w:t>existing software applications</w:t>
      </w:r>
      <w:r w:rsidR="00A62270">
        <w:rPr>
          <w:rFonts w:ascii="Times New Roman" w:hAnsi="Times New Roman" w:cs="Times New Roman"/>
        </w:rPr>
        <w:t xml:space="preserve"> for previous projects</w:t>
      </w:r>
      <w:r w:rsidR="00E630C6">
        <w:rPr>
          <w:rFonts w:ascii="Times New Roman" w:hAnsi="Times New Roman" w:cs="Times New Roman"/>
        </w:rPr>
        <w:t>.</w:t>
      </w:r>
    </w:p>
    <w:p w14:paraId="47383DFE" w14:textId="7D07A420" w:rsidR="00EA3A9D" w:rsidRDefault="00245074" w:rsidP="00EA3A9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ion and editing</w:t>
      </w:r>
      <w:r w:rsidR="009E5E33">
        <w:rPr>
          <w:rFonts w:ascii="Times New Roman" w:hAnsi="Times New Roman" w:cs="Times New Roman"/>
        </w:rPr>
        <w:t xml:space="preserve"> of</w:t>
      </w:r>
      <w:r>
        <w:rPr>
          <w:rFonts w:ascii="Times New Roman" w:hAnsi="Times New Roman" w:cs="Times New Roman"/>
        </w:rPr>
        <w:t xml:space="preserve"> internal </w:t>
      </w:r>
      <w:r w:rsidR="00C50E9F">
        <w:rPr>
          <w:rFonts w:ascii="Times New Roman" w:hAnsi="Times New Roman" w:cs="Times New Roman"/>
        </w:rPr>
        <w:t xml:space="preserve">restful </w:t>
      </w:r>
      <w:r>
        <w:rPr>
          <w:rFonts w:ascii="Times New Roman" w:hAnsi="Times New Roman" w:cs="Times New Roman"/>
        </w:rPr>
        <w:t>API’s</w:t>
      </w:r>
      <w:r w:rsidR="00395E13">
        <w:rPr>
          <w:rFonts w:ascii="Times New Roman" w:hAnsi="Times New Roman" w:cs="Times New Roman"/>
        </w:rPr>
        <w:t xml:space="preserve"> using WCF</w:t>
      </w:r>
      <w:r w:rsidR="00EA3A9D">
        <w:rPr>
          <w:rFonts w:ascii="Times New Roman" w:hAnsi="Times New Roman" w:cs="Times New Roman"/>
        </w:rPr>
        <w:t>.</w:t>
      </w:r>
    </w:p>
    <w:p w14:paraId="25F63AB2" w14:textId="20B44833" w:rsidR="002908A7" w:rsidRDefault="002908A7" w:rsidP="00EA3A9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 versioning using TFS</w:t>
      </w:r>
      <w:r w:rsidR="00B32E97">
        <w:rPr>
          <w:rFonts w:ascii="Times New Roman" w:hAnsi="Times New Roman" w:cs="Times New Roman"/>
        </w:rPr>
        <w:t>.</w:t>
      </w:r>
    </w:p>
    <w:p w14:paraId="69181CDC" w14:textId="4523F2AD" w:rsidR="00245074" w:rsidRDefault="003606EF" w:rsidP="00EA3A9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ding and </w:t>
      </w:r>
      <w:r w:rsidR="009E5E33">
        <w:rPr>
          <w:rFonts w:ascii="Times New Roman" w:hAnsi="Times New Roman" w:cs="Times New Roman"/>
        </w:rPr>
        <w:t>Deployment of applications</w:t>
      </w:r>
      <w:r>
        <w:rPr>
          <w:rFonts w:ascii="Times New Roman" w:hAnsi="Times New Roman" w:cs="Times New Roman"/>
        </w:rPr>
        <w:t xml:space="preserve"> using TeamCity</w:t>
      </w:r>
      <w:r w:rsidR="009E5E33">
        <w:rPr>
          <w:rFonts w:ascii="Times New Roman" w:hAnsi="Times New Roman" w:cs="Times New Roman"/>
        </w:rPr>
        <w:t xml:space="preserve"> and server hosting</w:t>
      </w:r>
      <w:r>
        <w:rPr>
          <w:rFonts w:ascii="Times New Roman" w:hAnsi="Times New Roman" w:cs="Times New Roman"/>
        </w:rPr>
        <w:t xml:space="preserve"> configuration</w:t>
      </w:r>
      <w:r w:rsidR="009E5E33">
        <w:rPr>
          <w:rFonts w:ascii="Times New Roman" w:hAnsi="Times New Roman" w:cs="Times New Roman"/>
        </w:rPr>
        <w:t xml:space="preserve"> using IIS.</w:t>
      </w:r>
    </w:p>
    <w:p w14:paraId="0F21A261" w14:textId="5538C7FF" w:rsidR="00322B31" w:rsidRDefault="00322B31" w:rsidP="00EA3A9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cumenting solutions and </w:t>
      </w:r>
      <w:r w:rsidR="00CB41AE">
        <w:rPr>
          <w:rFonts w:ascii="Times New Roman" w:hAnsi="Times New Roman" w:cs="Times New Roman"/>
        </w:rPr>
        <w:t>creating reports using confluence</w:t>
      </w:r>
      <w:r w:rsidR="003D58F6">
        <w:rPr>
          <w:rFonts w:ascii="Times New Roman" w:hAnsi="Times New Roman" w:cs="Times New Roman"/>
        </w:rPr>
        <w:t xml:space="preserve">. </w:t>
      </w:r>
    </w:p>
    <w:p w14:paraId="1D569B20" w14:textId="72A31B76" w:rsidR="00E779FF" w:rsidRDefault="00E779FF" w:rsidP="00EA3A9D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ing multiple projects </w:t>
      </w:r>
      <w:r w:rsidR="0040021C">
        <w:rPr>
          <w:rFonts w:ascii="Times New Roman" w:hAnsi="Times New Roman" w:cs="Times New Roman"/>
        </w:rPr>
        <w:t>concurrently with various tasks</w:t>
      </w:r>
      <w:r w:rsidR="00B63C77">
        <w:rPr>
          <w:rFonts w:ascii="Times New Roman" w:hAnsi="Times New Roman" w:cs="Times New Roman"/>
        </w:rPr>
        <w:t xml:space="preserve"> assigned using JIRA.</w:t>
      </w:r>
    </w:p>
    <w:p w14:paraId="31C1A306" w14:textId="77777777" w:rsidR="00EA3A9D" w:rsidRDefault="00EA3A9D" w:rsidP="008D0772">
      <w:pPr>
        <w:spacing w:after="0" w:line="240" w:lineRule="auto"/>
        <w:rPr>
          <w:rFonts w:ascii="Times New Roman" w:hAnsi="Times New Roman" w:cs="Times New Roman"/>
          <w:b/>
        </w:rPr>
      </w:pPr>
    </w:p>
    <w:p w14:paraId="52D72142" w14:textId="77777777" w:rsidR="0027072E" w:rsidRDefault="00473136" w:rsidP="0028709A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June 2017- </w:t>
      </w:r>
      <w:r w:rsidR="00ED7ED2">
        <w:rPr>
          <w:rFonts w:ascii="Times New Roman" w:hAnsi="Times New Roman" w:cs="Times New Roman"/>
          <w:b/>
        </w:rPr>
        <w:t>August 2018</w:t>
      </w:r>
    </w:p>
    <w:p w14:paraId="4B23E014" w14:textId="4F69BE20" w:rsidR="008D0772" w:rsidRPr="00A76991" w:rsidRDefault="00473136" w:rsidP="004D639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rish Life</w:t>
      </w:r>
      <w:r w:rsidR="0027072E">
        <w:rPr>
          <w:rFonts w:ascii="Times New Roman" w:hAnsi="Times New Roman" w:cs="Times New Roman"/>
          <w:b/>
        </w:rPr>
        <w:t xml:space="preserve"> Junior C# Web Developer</w:t>
      </w:r>
      <w:r w:rsidR="008D0772" w:rsidRPr="00A76991">
        <w:rPr>
          <w:rFonts w:ascii="Times New Roman" w:hAnsi="Times New Roman" w:cs="Times New Roman"/>
          <w:b/>
        </w:rPr>
        <w:t>.</w:t>
      </w:r>
      <w:bookmarkStart w:id="1" w:name="_GoBack"/>
      <w:bookmarkEnd w:id="1"/>
      <w:r w:rsidR="008D0772" w:rsidRPr="00A76991">
        <w:rPr>
          <w:rFonts w:ascii="Times New Roman" w:hAnsi="Times New Roman" w:cs="Times New Roman"/>
          <w:b/>
        </w:rPr>
        <w:t xml:space="preserve">                                                 </w:t>
      </w:r>
    </w:p>
    <w:p w14:paraId="3A583642" w14:textId="249FE76A" w:rsidR="008D0772" w:rsidRDefault="00473136" w:rsidP="008D077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ing </w:t>
      </w:r>
      <w:r w:rsidR="003D7414">
        <w:rPr>
          <w:rFonts w:ascii="Times New Roman" w:hAnsi="Times New Roman" w:cs="Times New Roman"/>
        </w:rPr>
        <w:t>B</w:t>
      </w:r>
      <w:r w:rsidR="00E37124">
        <w:rPr>
          <w:rFonts w:ascii="Times New Roman" w:hAnsi="Times New Roman" w:cs="Times New Roman"/>
        </w:rPr>
        <w:t>2B(broker to broker)</w:t>
      </w:r>
      <w:r>
        <w:rPr>
          <w:rFonts w:ascii="Times New Roman" w:hAnsi="Times New Roman" w:cs="Times New Roman"/>
        </w:rPr>
        <w:t xml:space="preserve"> </w:t>
      </w:r>
      <w:r w:rsidR="00A2489F">
        <w:rPr>
          <w:rFonts w:ascii="Times New Roman" w:hAnsi="Times New Roman" w:cs="Times New Roman"/>
        </w:rPr>
        <w:t>and</w:t>
      </w:r>
      <w:r w:rsidR="00E37124">
        <w:rPr>
          <w:rFonts w:ascii="Times New Roman" w:hAnsi="Times New Roman" w:cs="Times New Roman"/>
        </w:rPr>
        <w:t xml:space="preserve"> B2C(broker to customer)</w:t>
      </w:r>
      <w:r w:rsidR="00A2489F">
        <w:rPr>
          <w:rFonts w:ascii="Times New Roman" w:hAnsi="Times New Roman" w:cs="Times New Roman"/>
        </w:rPr>
        <w:t xml:space="preserve"> </w:t>
      </w:r>
      <w:r w:rsidR="006D52C6">
        <w:rPr>
          <w:rFonts w:ascii="Times New Roman" w:hAnsi="Times New Roman" w:cs="Times New Roman"/>
        </w:rPr>
        <w:t>web applications using ASP .NET MVC</w:t>
      </w:r>
      <w:r w:rsidR="00982D11">
        <w:rPr>
          <w:rFonts w:ascii="Times New Roman" w:hAnsi="Times New Roman" w:cs="Times New Roman"/>
        </w:rPr>
        <w:t xml:space="preserve"> and </w:t>
      </w:r>
      <w:r w:rsidR="00E37124">
        <w:rPr>
          <w:rFonts w:ascii="Times New Roman" w:hAnsi="Times New Roman" w:cs="Times New Roman"/>
        </w:rPr>
        <w:t>ASP</w:t>
      </w:r>
      <w:r w:rsidR="00982D11">
        <w:rPr>
          <w:rFonts w:ascii="Times New Roman" w:hAnsi="Times New Roman" w:cs="Times New Roman"/>
        </w:rPr>
        <w:t>.NET Core</w:t>
      </w:r>
      <w:r w:rsidR="00E37124">
        <w:rPr>
          <w:rFonts w:ascii="Times New Roman" w:hAnsi="Times New Roman" w:cs="Times New Roman"/>
        </w:rPr>
        <w:t>(minor)</w:t>
      </w:r>
      <w:r>
        <w:rPr>
          <w:rFonts w:ascii="Times New Roman" w:hAnsi="Times New Roman" w:cs="Times New Roman"/>
        </w:rPr>
        <w:t>.</w:t>
      </w:r>
      <w:r w:rsidR="008D0772" w:rsidRPr="00A76991">
        <w:rPr>
          <w:rFonts w:ascii="Times New Roman" w:hAnsi="Times New Roman" w:cs="Times New Roman"/>
        </w:rPr>
        <w:t xml:space="preserve"> </w:t>
      </w:r>
    </w:p>
    <w:p w14:paraId="257DA3E7" w14:textId="0AD07438" w:rsidR="00E37124" w:rsidRDefault="00E37124" w:rsidP="008D077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nt end </w:t>
      </w:r>
      <w:r w:rsidR="00E92085">
        <w:rPr>
          <w:rFonts w:ascii="Times New Roman" w:hAnsi="Times New Roman" w:cs="Times New Roman"/>
        </w:rPr>
        <w:t xml:space="preserve">development using </w:t>
      </w:r>
      <w:r w:rsidR="0087515C">
        <w:rPr>
          <w:rFonts w:ascii="Times New Roman" w:hAnsi="Times New Roman" w:cs="Times New Roman"/>
        </w:rPr>
        <w:t>KnockoutJS, jQuery, ReactJS</w:t>
      </w:r>
      <w:r w:rsidR="000B7053">
        <w:rPr>
          <w:rFonts w:ascii="Times New Roman" w:hAnsi="Times New Roman" w:cs="Times New Roman"/>
        </w:rPr>
        <w:t>, bootstrap, CSS3 styling</w:t>
      </w:r>
      <w:r w:rsidR="002D06FC">
        <w:rPr>
          <w:rFonts w:ascii="Times New Roman" w:hAnsi="Times New Roman" w:cs="Times New Roman"/>
        </w:rPr>
        <w:t>, HTML5 and razor</w:t>
      </w:r>
      <w:r w:rsidR="00554A59">
        <w:rPr>
          <w:rFonts w:ascii="Times New Roman" w:hAnsi="Times New Roman" w:cs="Times New Roman"/>
        </w:rPr>
        <w:t>.</w:t>
      </w:r>
    </w:p>
    <w:p w14:paraId="7A07372C" w14:textId="33720B2D" w:rsidR="00F17260" w:rsidRPr="00A76991" w:rsidRDefault="00F17260" w:rsidP="008D077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ing </w:t>
      </w:r>
      <w:r w:rsidR="00C90FFE">
        <w:rPr>
          <w:rFonts w:ascii="Times New Roman" w:hAnsi="Times New Roman" w:cs="Times New Roman"/>
        </w:rPr>
        <w:t xml:space="preserve">tests to coincide with </w:t>
      </w:r>
      <w:r w:rsidR="007E746A">
        <w:rPr>
          <w:rFonts w:ascii="Times New Roman" w:hAnsi="Times New Roman" w:cs="Times New Roman"/>
        </w:rPr>
        <w:t>application solutions.</w:t>
      </w:r>
    </w:p>
    <w:p w14:paraId="65265765" w14:textId="7E8B6463" w:rsidR="00A2489F" w:rsidRDefault="00A2489F" w:rsidP="008D077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 debugging and problem solving</w:t>
      </w:r>
      <w:r w:rsidR="00E37124">
        <w:rPr>
          <w:rFonts w:ascii="Times New Roman" w:hAnsi="Times New Roman" w:cs="Times New Roman"/>
        </w:rPr>
        <w:t xml:space="preserve"> of existing software applications</w:t>
      </w:r>
      <w:r>
        <w:rPr>
          <w:rFonts w:ascii="Times New Roman" w:hAnsi="Times New Roman" w:cs="Times New Roman"/>
        </w:rPr>
        <w:t>.</w:t>
      </w:r>
    </w:p>
    <w:p w14:paraId="4497273F" w14:textId="60BF331C" w:rsidR="009C101B" w:rsidRDefault="009C101B" w:rsidP="008D077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 versioning using SVN</w:t>
      </w:r>
      <w:r w:rsidR="0012172D">
        <w:rPr>
          <w:rFonts w:ascii="Times New Roman" w:hAnsi="Times New Roman" w:cs="Times New Roman"/>
        </w:rPr>
        <w:t>.</w:t>
      </w:r>
    </w:p>
    <w:p w14:paraId="2218A080" w14:textId="7A592F81" w:rsidR="0012172D" w:rsidRDefault="0012172D" w:rsidP="008D077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ing build configurations using </w:t>
      </w:r>
      <w:r w:rsidR="009B0AFD">
        <w:rPr>
          <w:rFonts w:ascii="Times New Roman" w:hAnsi="Times New Roman" w:cs="Times New Roman"/>
        </w:rPr>
        <w:t xml:space="preserve">TeamCity and </w:t>
      </w:r>
      <w:r w:rsidR="004C541A">
        <w:rPr>
          <w:rFonts w:ascii="Times New Roman" w:hAnsi="Times New Roman" w:cs="Times New Roman"/>
        </w:rPr>
        <w:t>development of test using cucumber.</w:t>
      </w:r>
    </w:p>
    <w:p w14:paraId="0AF39A3B" w14:textId="1167BA88" w:rsidR="00A2489F" w:rsidRPr="00A2489F" w:rsidRDefault="00A2489F" w:rsidP="00A2489F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ile method of Software</w:t>
      </w:r>
      <w:r w:rsidRPr="00473136">
        <w:rPr>
          <w:rFonts w:ascii="Times New Roman" w:hAnsi="Times New Roman" w:cs="Times New Roman"/>
        </w:rPr>
        <w:t xml:space="preserve"> development</w:t>
      </w:r>
      <w:r w:rsidR="00554A59">
        <w:rPr>
          <w:rFonts w:ascii="Times New Roman" w:hAnsi="Times New Roman" w:cs="Times New Roman"/>
        </w:rPr>
        <w:t xml:space="preserve"> with daily stan</w:t>
      </w:r>
      <w:r w:rsidR="00C24953">
        <w:rPr>
          <w:rFonts w:ascii="Times New Roman" w:hAnsi="Times New Roman" w:cs="Times New Roman"/>
        </w:rPr>
        <w:t>dups</w:t>
      </w:r>
      <w:r w:rsidRPr="00473136">
        <w:rPr>
          <w:rFonts w:ascii="Times New Roman" w:hAnsi="Times New Roman" w:cs="Times New Roman"/>
        </w:rPr>
        <w:t xml:space="preserve">. </w:t>
      </w:r>
    </w:p>
    <w:p w14:paraId="3E70896C" w14:textId="77777777" w:rsidR="008D0772" w:rsidRPr="00473136" w:rsidRDefault="00A2489F" w:rsidP="008D0772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aising with project supervisors and managers to come up with innovative solutions for system requirements.</w:t>
      </w:r>
    </w:p>
    <w:p w14:paraId="7E54D2B7" w14:textId="77777777" w:rsidR="008D0772" w:rsidRDefault="008D0772" w:rsidP="00C14AC5">
      <w:pPr>
        <w:spacing w:after="0" w:line="240" w:lineRule="auto"/>
        <w:rPr>
          <w:rFonts w:ascii="Times New Roman" w:hAnsi="Times New Roman" w:cs="Times New Roman"/>
          <w:b/>
        </w:rPr>
      </w:pPr>
    </w:p>
    <w:p w14:paraId="4ECE50DB" w14:textId="27A23B6E" w:rsidR="0028709A" w:rsidRDefault="007913FE" w:rsidP="00582AD0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eb</w:t>
      </w:r>
      <w:r w:rsidR="00262C9F">
        <w:rPr>
          <w:rFonts w:ascii="Times New Roman" w:hAnsi="Times New Roman" w:cs="Times New Roman"/>
          <w:b/>
        </w:rPr>
        <w:t xml:space="preserve"> 2016-</w:t>
      </w:r>
      <w:r>
        <w:rPr>
          <w:rFonts w:ascii="Times New Roman" w:hAnsi="Times New Roman" w:cs="Times New Roman"/>
          <w:b/>
        </w:rPr>
        <w:t>Aug</w:t>
      </w:r>
      <w:r w:rsidR="00262C9F">
        <w:rPr>
          <w:rFonts w:ascii="Times New Roman" w:hAnsi="Times New Roman" w:cs="Times New Roman"/>
          <w:b/>
        </w:rPr>
        <w:t xml:space="preserve"> 2016</w:t>
      </w:r>
    </w:p>
    <w:p w14:paraId="18F8868C" w14:textId="0DAB7CB2" w:rsidR="00C14AC5" w:rsidRPr="00A76991" w:rsidRDefault="00262C9F" w:rsidP="004D639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ovidius</w:t>
      </w:r>
      <w:r w:rsidR="00473136">
        <w:rPr>
          <w:rFonts w:ascii="Times New Roman" w:hAnsi="Times New Roman" w:cs="Times New Roman"/>
          <w:b/>
        </w:rPr>
        <w:t xml:space="preserve"> Intel</w:t>
      </w:r>
      <w:r>
        <w:rPr>
          <w:rFonts w:ascii="Times New Roman" w:hAnsi="Times New Roman" w:cs="Times New Roman"/>
          <w:b/>
        </w:rPr>
        <w:t xml:space="preserve"> Ireland</w:t>
      </w:r>
      <w:r w:rsidR="00582AD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Compiler Engineer Intern.</w:t>
      </w:r>
      <w:r w:rsidR="00C14AC5" w:rsidRPr="00A76991">
        <w:rPr>
          <w:rFonts w:ascii="Times New Roman" w:hAnsi="Times New Roman" w:cs="Times New Roman"/>
          <w:b/>
        </w:rPr>
        <w:t xml:space="preserve">                                                      </w:t>
      </w:r>
    </w:p>
    <w:p w14:paraId="114E5A3E" w14:textId="77777777" w:rsidR="00C14AC5" w:rsidRPr="00A76991" w:rsidRDefault="00262C9F" w:rsidP="00C14AC5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ed compiler libraries for the Myriad2 core processor</w:t>
      </w:r>
      <w:r w:rsidR="00985731">
        <w:rPr>
          <w:rFonts w:ascii="Times New Roman" w:hAnsi="Times New Roman" w:cs="Times New Roman"/>
        </w:rPr>
        <w:t xml:space="preserve"> and AMD processor</w:t>
      </w:r>
      <w:r w:rsidR="00C14AC5" w:rsidRPr="00A76991">
        <w:rPr>
          <w:rFonts w:ascii="Times New Roman" w:hAnsi="Times New Roman" w:cs="Times New Roman"/>
        </w:rPr>
        <w:t xml:space="preserve">. </w:t>
      </w:r>
    </w:p>
    <w:p w14:paraId="47D0A60D" w14:textId="77777777" w:rsidR="007F2E43" w:rsidRDefault="00262C9F" w:rsidP="003B18F7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 cutting edge</w:t>
      </w:r>
      <w:r w:rsidR="009E5E33">
        <w:rPr>
          <w:rFonts w:ascii="Times New Roman" w:hAnsi="Times New Roman" w:cs="Times New Roman"/>
        </w:rPr>
        <w:t xml:space="preserve"> microchip</w:t>
      </w:r>
      <w:r>
        <w:rPr>
          <w:rFonts w:ascii="Times New Roman" w:hAnsi="Times New Roman" w:cs="Times New Roman"/>
        </w:rPr>
        <w:t xml:space="preserve"> technologies.</w:t>
      </w:r>
    </w:p>
    <w:p w14:paraId="552A8995" w14:textId="77777777" w:rsidR="007F2E43" w:rsidRPr="00407D14" w:rsidRDefault="007F2E43" w:rsidP="007F2E43">
      <w:pPr>
        <w:spacing w:after="0" w:line="240" w:lineRule="auto"/>
        <w:jc w:val="both"/>
        <w:rPr>
          <w:rFonts w:ascii="Times New Roman" w:hAnsi="Times New Roman" w:cs="Times New Roman"/>
          <w:bCs/>
          <w:iCs/>
        </w:rPr>
      </w:pPr>
    </w:p>
    <w:p w14:paraId="60297083" w14:textId="77777777" w:rsidR="00B30270" w:rsidRPr="00407D14" w:rsidRDefault="00267383" w:rsidP="00B30270">
      <w:pPr>
        <w:spacing w:after="0" w:line="240" w:lineRule="auto"/>
        <w:jc w:val="center"/>
        <w:rPr>
          <w:rFonts w:ascii="Times New Roman" w:hAnsi="Times New Roman" w:cs="Times New Roman"/>
          <w:b/>
          <w:iCs/>
        </w:rPr>
      </w:pPr>
      <w:r w:rsidRPr="00407D14">
        <w:rPr>
          <w:rFonts w:ascii="Times New Roman" w:hAnsi="Times New Roman" w:cs="Times New Roman"/>
          <w:b/>
          <w:iCs/>
        </w:rPr>
        <w:t>200</w:t>
      </w:r>
      <w:r w:rsidR="00980CAF" w:rsidRPr="00407D14">
        <w:rPr>
          <w:rFonts w:ascii="Times New Roman" w:hAnsi="Times New Roman" w:cs="Times New Roman"/>
          <w:b/>
          <w:iCs/>
        </w:rPr>
        <w:t>0</w:t>
      </w:r>
      <w:r w:rsidRPr="00407D14">
        <w:rPr>
          <w:rFonts w:ascii="Times New Roman" w:hAnsi="Times New Roman" w:cs="Times New Roman"/>
          <w:b/>
          <w:iCs/>
        </w:rPr>
        <w:t>-20</w:t>
      </w:r>
      <w:r w:rsidR="00B30270" w:rsidRPr="00407D14">
        <w:rPr>
          <w:rFonts w:ascii="Times New Roman" w:hAnsi="Times New Roman" w:cs="Times New Roman"/>
          <w:b/>
          <w:iCs/>
        </w:rPr>
        <w:t xml:space="preserve">09 </w:t>
      </w:r>
    </w:p>
    <w:p w14:paraId="37A80444" w14:textId="30CE42BC" w:rsidR="00C14AC5" w:rsidRDefault="00B30270" w:rsidP="00B30270">
      <w:pPr>
        <w:spacing w:after="0" w:line="240" w:lineRule="auto"/>
        <w:jc w:val="center"/>
        <w:rPr>
          <w:b/>
          <w:iCs/>
        </w:rPr>
      </w:pPr>
      <w:r w:rsidRPr="00407D14">
        <w:rPr>
          <w:rFonts w:ascii="Times New Roman" w:hAnsi="Times New Roman" w:cs="Times New Roman"/>
          <w:b/>
          <w:iCs/>
        </w:rPr>
        <w:t>B.M Developments Contractor and Bricklaying Apprenticeship.</w:t>
      </w:r>
    </w:p>
    <w:p w14:paraId="758D6A70" w14:textId="193C8AE8" w:rsidR="00B50477" w:rsidRDefault="00B50477" w:rsidP="00B5047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B50477">
        <w:rPr>
          <w:rFonts w:ascii="Times New Roman" w:hAnsi="Times New Roman" w:cs="Times New Roman"/>
          <w:bCs/>
        </w:rPr>
        <w:t>Liaise and communicate with customers.</w:t>
      </w:r>
    </w:p>
    <w:p w14:paraId="5B54DA32" w14:textId="634D003B" w:rsidR="00167C93" w:rsidRDefault="008509E8" w:rsidP="00B5047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8509E8">
        <w:rPr>
          <w:rFonts w:ascii="Times New Roman" w:hAnsi="Times New Roman" w:cs="Times New Roman"/>
          <w:bCs/>
        </w:rPr>
        <w:t>Provide tenders for jobs.</w:t>
      </w:r>
    </w:p>
    <w:p w14:paraId="0A1A4C2C" w14:textId="6E4418FE" w:rsidR="00167C93" w:rsidRDefault="0065154D" w:rsidP="00B5047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65154D">
        <w:rPr>
          <w:rFonts w:ascii="Times New Roman" w:hAnsi="Times New Roman" w:cs="Times New Roman"/>
          <w:bCs/>
        </w:rPr>
        <w:t>Employed and managed six employees.</w:t>
      </w:r>
    </w:p>
    <w:p w14:paraId="457FCA93" w14:textId="4578A58D" w:rsidR="003520FE" w:rsidRPr="00167C93" w:rsidRDefault="003520FE" w:rsidP="00B5047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Cs/>
        </w:rPr>
      </w:pPr>
      <w:r w:rsidRPr="003520FE">
        <w:rPr>
          <w:rFonts w:ascii="Times New Roman" w:hAnsi="Times New Roman" w:cs="Times New Roman"/>
          <w:bCs/>
        </w:rPr>
        <w:t>Responsible for financial handling and administration of company.</w:t>
      </w:r>
    </w:p>
    <w:p w14:paraId="43B86511" w14:textId="77777777" w:rsidR="00C14AC5" w:rsidRPr="0095289F" w:rsidRDefault="00C14AC5" w:rsidP="00C14AC5">
      <w:pPr>
        <w:pStyle w:val="Heading1"/>
        <w:spacing w:after="0" w:line="240" w:lineRule="auto"/>
        <w:rPr>
          <w:sz w:val="24"/>
          <w:szCs w:val="24"/>
        </w:rPr>
      </w:pPr>
      <w:r w:rsidRPr="0095289F">
        <w:rPr>
          <w:sz w:val="24"/>
          <w:szCs w:val="24"/>
        </w:rPr>
        <w:t>Personal Data AND PROJECTS</w:t>
      </w:r>
    </w:p>
    <w:p w14:paraId="140A1824" w14:textId="77777777" w:rsidR="00DC2CCD" w:rsidRDefault="00DC2CCD" w:rsidP="00C14AC5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624CE42F" w14:textId="77777777" w:rsidR="00DC2CCD" w:rsidRPr="00136A3F" w:rsidRDefault="00DC2CCD" w:rsidP="00CC3C07">
      <w:pPr>
        <w:pStyle w:val="Title"/>
        <w:tabs>
          <w:tab w:val="left" w:pos="1985"/>
        </w:tabs>
        <w:ind w:left="1985" w:hanging="1985"/>
        <w:jc w:val="left"/>
        <w:rPr>
          <w:i w:val="0"/>
          <w:sz w:val="22"/>
          <w:szCs w:val="22"/>
        </w:rPr>
      </w:pPr>
      <w:r w:rsidRPr="00136A3F">
        <w:rPr>
          <w:i w:val="0"/>
          <w:sz w:val="22"/>
          <w:szCs w:val="22"/>
        </w:rPr>
        <w:t>Pr</w:t>
      </w:r>
      <w:r>
        <w:rPr>
          <w:i w:val="0"/>
          <w:sz w:val="22"/>
          <w:szCs w:val="22"/>
        </w:rPr>
        <w:t xml:space="preserve">oject Title: </w:t>
      </w:r>
      <w:r>
        <w:rPr>
          <w:i w:val="0"/>
          <w:sz w:val="22"/>
          <w:szCs w:val="22"/>
        </w:rPr>
        <w:tab/>
        <w:t>Holographic microscopy with application for 3D cell imaging for path</w:t>
      </w:r>
      <w:r w:rsidR="00CC3C07">
        <w:rPr>
          <w:i w:val="0"/>
          <w:sz w:val="22"/>
          <w:szCs w:val="22"/>
        </w:rPr>
        <w:t>ology and cancer diagnostics</w:t>
      </w:r>
      <w:r w:rsidRPr="00136A3F">
        <w:rPr>
          <w:i w:val="0"/>
          <w:sz w:val="22"/>
          <w:szCs w:val="22"/>
        </w:rPr>
        <w:t>.</w:t>
      </w:r>
    </w:p>
    <w:p w14:paraId="2ED389B2" w14:textId="6C132252" w:rsidR="00C14AC5" w:rsidRDefault="00CC3C07" w:rsidP="00FC5686">
      <w:pPr>
        <w:pStyle w:val="Title"/>
        <w:tabs>
          <w:tab w:val="left" w:pos="1985"/>
        </w:tabs>
        <w:ind w:left="1985" w:hanging="1985"/>
        <w:jc w:val="left"/>
        <w:rPr>
          <w:i w:val="0"/>
          <w:sz w:val="22"/>
          <w:szCs w:val="22"/>
        </w:rPr>
      </w:pPr>
      <w:r>
        <w:rPr>
          <w:i w:val="0"/>
          <w:sz w:val="22"/>
          <w:szCs w:val="22"/>
        </w:rPr>
        <w:t>Skill</w:t>
      </w:r>
      <w:r w:rsidR="00D60681">
        <w:rPr>
          <w:i w:val="0"/>
          <w:sz w:val="22"/>
          <w:szCs w:val="22"/>
        </w:rPr>
        <w:t xml:space="preserve">s Learned: </w:t>
      </w:r>
      <w:r w:rsidR="00D60681">
        <w:rPr>
          <w:i w:val="0"/>
          <w:sz w:val="22"/>
          <w:szCs w:val="22"/>
        </w:rPr>
        <w:tab/>
        <w:t>Completed project on Digital Holographic M</w:t>
      </w:r>
      <w:r>
        <w:rPr>
          <w:i w:val="0"/>
          <w:sz w:val="22"/>
          <w:szCs w:val="22"/>
        </w:rPr>
        <w:t>icrosc</w:t>
      </w:r>
      <w:r w:rsidR="00D60681">
        <w:rPr>
          <w:i w:val="0"/>
          <w:sz w:val="22"/>
          <w:szCs w:val="22"/>
        </w:rPr>
        <w:t>opy. Developed</w:t>
      </w:r>
      <w:r>
        <w:rPr>
          <w:i w:val="0"/>
          <w:sz w:val="22"/>
          <w:szCs w:val="22"/>
        </w:rPr>
        <w:t xml:space="preserve"> </w:t>
      </w:r>
      <w:r w:rsidR="00D60681">
        <w:rPr>
          <w:i w:val="0"/>
          <w:sz w:val="22"/>
          <w:szCs w:val="22"/>
        </w:rPr>
        <w:t xml:space="preserve">in Java, </w:t>
      </w:r>
      <w:r>
        <w:rPr>
          <w:i w:val="0"/>
          <w:sz w:val="22"/>
          <w:szCs w:val="22"/>
        </w:rPr>
        <w:t xml:space="preserve">numerical algorithms to simulate light propagation and reconstruct a digital hologram from </w:t>
      </w:r>
      <w:r w:rsidR="00D60681">
        <w:rPr>
          <w:i w:val="0"/>
          <w:sz w:val="22"/>
          <w:szCs w:val="22"/>
        </w:rPr>
        <w:t>recorded interference on sample</w:t>
      </w:r>
      <w:r>
        <w:rPr>
          <w:i w:val="0"/>
          <w:sz w:val="22"/>
          <w:szCs w:val="22"/>
        </w:rPr>
        <w:t xml:space="preserve"> cells</w:t>
      </w:r>
      <w:r w:rsidR="00612AE8">
        <w:rPr>
          <w:i w:val="0"/>
          <w:sz w:val="22"/>
          <w:szCs w:val="22"/>
        </w:rPr>
        <w:t xml:space="preserve"> displayed</w:t>
      </w:r>
      <w:r w:rsidR="00D60681">
        <w:rPr>
          <w:i w:val="0"/>
          <w:sz w:val="22"/>
          <w:szCs w:val="22"/>
        </w:rPr>
        <w:t xml:space="preserve"> in a 3D environment</w:t>
      </w:r>
      <w:r w:rsidR="00DC2CCD" w:rsidRPr="00136A3F">
        <w:rPr>
          <w:i w:val="0"/>
          <w:sz w:val="22"/>
          <w:szCs w:val="22"/>
        </w:rPr>
        <w:t>.</w:t>
      </w:r>
    </w:p>
    <w:p w14:paraId="351883A0" w14:textId="77777777" w:rsidR="00FC5686" w:rsidRPr="00136A3F" w:rsidRDefault="00FC5686" w:rsidP="00FC5686">
      <w:pPr>
        <w:pStyle w:val="Title"/>
        <w:tabs>
          <w:tab w:val="left" w:pos="1985"/>
        </w:tabs>
        <w:ind w:left="1985" w:hanging="1985"/>
        <w:jc w:val="left"/>
        <w:rPr>
          <w:i w:val="0"/>
          <w:sz w:val="22"/>
          <w:szCs w:val="22"/>
        </w:rPr>
      </w:pPr>
    </w:p>
    <w:p w14:paraId="0456425E" w14:textId="77777777" w:rsidR="00C14AC5" w:rsidRPr="00136A3F" w:rsidRDefault="00C14AC5" w:rsidP="00C14AC5">
      <w:pPr>
        <w:pStyle w:val="Title"/>
        <w:tabs>
          <w:tab w:val="left" w:pos="1985"/>
        </w:tabs>
        <w:jc w:val="left"/>
        <w:rPr>
          <w:i w:val="0"/>
          <w:sz w:val="22"/>
          <w:szCs w:val="22"/>
        </w:rPr>
      </w:pPr>
      <w:r w:rsidRPr="00136A3F">
        <w:rPr>
          <w:i w:val="0"/>
          <w:sz w:val="22"/>
          <w:szCs w:val="22"/>
        </w:rPr>
        <w:t xml:space="preserve">Project Title: </w:t>
      </w:r>
      <w:r w:rsidRPr="00136A3F">
        <w:rPr>
          <w:i w:val="0"/>
          <w:sz w:val="22"/>
          <w:szCs w:val="22"/>
        </w:rPr>
        <w:tab/>
        <w:t>Group e-commerce Website.</w:t>
      </w:r>
    </w:p>
    <w:p w14:paraId="7C3CB54F" w14:textId="401C2583" w:rsidR="00C14AC5" w:rsidRPr="00136A3F" w:rsidRDefault="00C14AC5" w:rsidP="00C14AC5">
      <w:pPr>
        <w:pStyle w:val="Title"/>
        <w:tabs>
          <w:tab w:val="left" w:pos="1985"/>
        </w:tabs>
        <w:ind w:left="1980" w:hanging="1980"/>
        <w:jc w:val="left"/>
        <w:rPr>
          <w:i w:val="0"/>
          <w:sz w:val="22"/>
          <w:szCs w:val="22"/>
        </w:rPr>
      </w:pPr>
      <w:r w:rsidRPr="00136A3F">
        <w:rPr>
          <w:i w:val="0"/>
          <w:sz w:val="22"/>
          <w:szCs w:val="22"/>
        </w:rPr>
        <w:t xml:space="preserve">Skills Learned: </w:t>
      </w:r>
      <w:r w:rsidRPr="00136A3F">
        <w:rPr>
          <w:i w:val="0"/>
          <w:sz w:val="22"/>
          <w:szCs w:val="22"/>
        </w:rPr>
        <w:tab/>
        <w:t>Developed an e-commerce website using HTML, CSS, JavaScript</w:t>
      </w:r>
      <w:r w:rsidR="00ED7ED2">
        <w:rPr>
          <w:i w:val="0"/>
          <w:sz w:val="22"/>
          <w:szCs w:val="22"/>
        </w:rPr>
        <w:t>.</w:t>
      </w:r>
    </w:p>
    <w:p w14:paraId="40EB1EBC" w14:textId="77777777" w:rsidR="00C14AC5" w:rsidRPr="00136A3F" w:rsidRDefault="00C14AC5" w:rsidP="00C14AC5">
      <w:pPr>
        <w:pStyle w:val="Title"/>
        <w:tabs>
          <w:tab w:val="left" w:pos="1985"/>
        </w:tabs>
        <w:jc w:val="left"/>
        <w:rPr>
          <w:i w:val="0"/>
          <w:sz w:val="22"/>
          <w:szCs w:val="22"/>
        </w:rPr>
      </w:pPr>
    </w:p>
    <w:p w14:paraId="1706F535" w14:textId="77777777" w:rsidR="00C14AC5" w:rsidRPr="00136A3F" w:rsidRDefault="00C14AC5" w:rsidP="00C14AC5">
      <w:pPr>
        <w:pStyle w:val="Title"/>
        <w:tabs>
          <w:tab w:val="left" w:pos="1985"/>
        </w:tabs>
        <w:jc w:val="left"/>
        <w:rPr>
          <w:i w:val="0"/>
          <w:sz w:val="22"/>
          <w:szCs w:val="22"/>
        </w:rPr>
      </w:pPr>
      <w:r w:rsidRPr="00136A3F">
        <w:rPr>
          <w:i w:val="0"/>
          <w:sz w:val="22"/>
          <w:szCs w:val="22"/>
        </w:rPr>
        <w:t>Project Title:</w:t>
      </w:r>
      <w:r w:rsidRPr="00136A3F">
        <w:rPr>
          <w:i w:val="0"/>
          <w:sz w:val="22"/>
          <w:szCs w:val="22"/>
        </w:rPr>
        <w:tab/>
        <w:t>Assistive Technology Application</w:t>
      </w:r>
    </w:p>
    <w:p w14:paraId="00F9B3BF" w14:textId="77777777" w:rsidR="00C14AC5" w:rsidRPr="00136A3F" w:rsidRDefault="00C14AC5" w:rsidP="00C14AC5">
      <w:pPr>
        <w:pStyle w:val="Title"/>
        <w:tabs>
          <w:tab w:val="left" w:pos="1985"/>
        </w:tabs>
        <w:ind w:left="1985" w:hanging="1985"/>
        <w:jc w:val="left"/>
        <w:rPr>
          <w:i w:val="0"/>
          <w:sz w:val="22"/>
          <w:szCs w:val="22"/>
        </w:rPr>
      </w:pPr>
      <w:r w:rsidRPr="00136A3F">
        <w:rPr>
          <w:i w:val="0"/>
          <w:sz w:val="22"/>
          <w:szCs w:val="22"/>
        </w:rPr>
        <w:t>Skills Learned:</w:t>
      </w:r>
      <w:r w:rsidRPr="00136A3F">
        <w:rPr>
          <w:i w:val="0"/>
          <w:sz w:val="22"/>
          <w:szCs w:val="22"/>
        </w:rPr>
        <w:tab/>
        <w:t>Agile Method of development, including scrum meetings. Learned how to implement app and website on a cloud based server.</w:t>
      </w:r>
    </w:p>
    <w:p w14:paraId="0671506D" w14:textId="77777777" w:rsidR="00C14AC5" w:rsidRDefault="00C14AC5" w:rsidP="00C14AC5">
      <w:pPr>
        <w:pStyle w:val="Title"/>
        <w:tabs>
          <w:tab w:val="left" w:pos="5670"/>
        </w:tabs>
        <w:jc w:val="left"/>
        <w:rPr>
          <w:sz w:val="20"/>
        </w:rPr>
      </w:pPr>
      <w:r w:rsidRPr="008B343B">
        <w:rPr>
          <w:sz w:val="20"/>
        </w:rPr>
        <w:t xml:space="preserve"> </w:t>
      </w:r>
    </w:p>
    <w:p w14:paraId="44271541" w14:textId="77777777" w:rsidR="00C14AC5" w:rsidRPr="005C69A3" w:rsidRDefault="00C14AC5" w:rsidP="00C14AC5">
      <w:pPr>
        <w:pStyle w:val="Title"/>
        <w:tabs>
          <w:tab w:val="left" w:pos="2268"/>
          <w:tab w:val="left" w:pos="4253"/>
        </w:tabs>
        <w:jc w:val="left"/>
        <w:rPr>
          <w:b/>
          <w:i w:val="0"/>
          <w:sz w:val="22"/>
          <w:szCs w:val="22"/>
        </w:rPr>
        <w:sectPr w:rsidR="00C14AC5" w:rsidRPr="005C69A3" w:rsidSect="0039436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A6731AB" w14:textId="77777777" w:rsidR="00565E48" w:rsidRDefault="004D6396" w:rsidP="002B3496"/>
    <w:sectPr w:rsidR="00565E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D0D86"/>
    <w:multiLevelType w:val="hybridMultilevel"/>
    <w:tmpl w:val="3B78BF3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A13C87"/>
    <w:multiLevelType w:val="hybridMultilevel"/>
    <w:tmpl w:val="8D7EC6C8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C071915"/>
    <w:multiLevelType w:val="hybridMultilevel"/>
    <w:tmpl w:val="E9B2D14A"/>
    <w:lvl w:ilvl="0" w:tplc="18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3" w15:restartNumberingAfterBreak="0">
    <w:nsid w:val="51BB2EC5"/>
    <w:multiLevelType w:val="hybridMultilevel"/>
    <w:tmpl w:val="D59A054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7A0D57"/>
    <w:multiLevelType w:val="hybridMultilevel"/>
    <w:tmpl w:val="80C0BDC0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1E72DA2"/>
    <w:multiLevelType w:val="hybridMultilevel"/>
    <w:tmpl w:val="D1C4FB10"/>
    <w:lvl w:ilvl="0" w:tplc="18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735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807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8790" w:hanging="360"/>
      </w:pPr>
      <w:rPr>
        <w:rFonts w:ascii="Wingdings" w:hAnsi="Wingdings" w:hint="default"/>
      </w:rPr>
    </w:lvl>
  </w:abstractNum>
  <w:abstractNum w:abstractNumId="6" w15:restartNumberingAfterBreak="0">
    <w:nsid w:val="62605180"/>
    <w:multiLevelType w:val="hybridMultilevel"/>
    <w:tmpl w:val="DC86B63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zQyN7E0NzE1NTZR0lEKTi0uzszPAykwrAUAgKFrySwAAAA="/>
  </w:docVars>
  <w:rsids>
    <w:rsidRoot w:val="00AD4053"/>
    <w:rsid w:val="000038B3"/>
    <w:rsid w:val="00007DAE"/>
    <w:rsid w:val="000117D1"/>
    <w:rsid w:val="00056DEA"/>
    <w:rsid w:val="000570B6"/>
    <w:rsid w:val="0006746C"/>
    <w:rsid w:val="00072950"/>
    <w:rsid w:val="000800DF"/>
    <w:rsid w:val="00093130"/>
    <w:rsid w:val="000B6282"/>
    <w:rsid w:val="000B7053"/>
    <w:rsid w:val="000C1D23"/>
    <w:rsid w:val="000D4D65"/>
    <w:rsid w:val="000D5FED"/>
    <w:rsid w:val="000E1507"/>
    <w:rsid w:val="000E22D3"/>
    <w:rsid w:val="000F13CA"/>
    <w:rsid w:val="00102D87"/>
    <w:rsid w:val="001047DB"/>
    <w:rsid w:val="00113D66"/>
    <w:rsid w:val="0012172D"/>
    <w:rsid w:val="00122F11"/>
    <w:rsid w:val="00124336"/>
    <w:rsid w:val="00124B77"/>
    <w:rsid w:val="0013344C"/>
    <w:rsid w:val="001372BE"/>
    <w:rsid w:val="001401E8"/>
    <w:rsid w:val="001414FD"/>
    <w:rsid w:val="001517DC"/>
    <w:rsid w:val="00163DDC"/>
    <w:rsid w:val="00165AF7"/>
    <w:rsid w:val="001675E2"/>
    <w:rsid w:val="00167C93"/>
    <w:rsid w:val="00175B75"/>
    <w:rsid w:val="00184537"/>
    <w:rsid w:val="00192BFA"/>
    <w:rsid w:val="00194D54"/>
    <w:rsid w:val="00195972"/>
    <w:rsid w:val="001A11AD"/>
    <w:rsid w:val="001A4238"/>
    <w:rsid w:val="001A6053"/>
    <w:rsid w:val="001B0B84"/>
    <w:rsid w:val="001C2993"/>
    <w:rsid w:val="001C40EB"/>
    <w:rsid w:val="001C7A0B"/>
    <w:rsid w:val="001D4373"/>
    <w:rsid w:val="001E4121"/>
    <w:rsid w:val="001F32A5"/>
    <w:rsid w:val="00204761"/>
    <w:rsid w:val="0021067C"/>
    <w:rsid w:val="00223D0B"/>
    <w:rsid w:val="002268C8"/>
    <w:rsid w:val="00233F84"/>
    <w:rsid w:val="00244A4C"/>
    <w:rsid w:val="00245074"/>
    <w:rsid w:val="002531D6"/>
    <w:rsid w:val="00260D3B"/>
    <w:rsid w:val="00262C9F"/>
    <w:rsid w:val="00264F4F"/>
    <w:rsid w:val="00267383"/>
    <w:rsid w:val="0027072E"/>
    <w:rsid w:val="002777D9"/>
    <w:rsid w:val="0028709A"/>
    <w:rsid w:val="002908A7"/>
    <w:rsid w:val="00295657"/>
    <w:rsid w:val="002A596D"/>
    <w:rsid w:val="002B3088"/>
    <w:rsid w:val="002B3496"/>
    <w:rsid w:val="002C30AA"/>
    <w:rsid w:val="002D06FC"/>
    <w:rsid w:val="002D1DAB"/>
    <w:rsid w:val="002D76AC"/>
    <w:rsid w:val="002F47D6"/>
    <w:rsid w:val="00315AB4"/>
    <w:rsid w:val="00322B31"/>
    <w:rsid w:val="00322E96"/>
    <w:rsid w:val="00336561"/>
    <w:rsid w:val="00337CEA"/>
    <w:rsid w:val="00350D08"/>
    <w:rsid w:val="003520FE"/>
    <w:rsid w:val="0035221D"/>
    <w:rsid w:val="00357468"/>
    <w:rsid w:val="003606EF"/>
    <w:rsid w:val="00361917"/>
    <w:rsid w:val="00363541"/>
    <w:rsid w:val="00370934"/>
    <w:rsid w:val="00395819"/>
    <w:rsid w:val="00395E13"/>
    <w:rsid w:val="003A400D"/>
    <w:rsid w:val="003A7B82"/>
    <w:rsid w:val="003B18F7"/>
    <w:rsid w:val="003B67C1"/>
    <w:rsid w:val="003B7FD9"/>
    <w:rsid w:val="003C0889"/>
    <w:rsid w:val="003D34FE"/>
    <w:rsid w:val="003D430D"/>
    <w:rsid w:val="003D50AB"/>
    <w:rsid w:val="003D58F6"/>
    <w:rsid w:val="003D5CFD"/>
    <w:rsid w:val="003D7414"/>
    <w:rsid w:val="003D7DC8"/>
    <w:rsid w:val="003E205C"/>
    <w:rsid w:val="003E5D8B"/>
    <w:rsid w:val="003F7D06"/>
    <w:rsid w:val="0040021C"/>
    <w:rsid w:val="0040381B"/>
    <w:rsid w:val="00407D14"/>
    <w:rsid w:val="00420F8E"/>
    <w:rsid w:val="00422750"/>
    <w:rsid w:val="004441EE"/>
    <w:rsid w:val="004556EB"/>
    <w:rsid w:val="004605D0"/>
    <w:rsid w:val="00461401"/>
    <w:rsid w:val="0046504F"/>
    <w:rsid w:val="00473136"/>
    <w:rsid w:val="004B4BE0"/>
    <w:rsid w:val="004C541A"/>
    <w:rsid w:val="004D6396"/>
    <w:rsid w:val="004E643D"/>
    <w:rsid w:val="005010F5"/>
    <w:rsid w:val="00502C6C"/>
    <w:rsid w:val="00504C20"/>
    <w:rsid w:val="00523178"/>
    <w:rsid w:val="0052372A"/>
    <w:rsid w:val="0052742D"/>
    <w:rsid w:val="00530088"/>
    <w:rsid w:val="0053204C"/>
    <w:rsid w:val="0054463D"/>
    <w:rsid w:val="00554A59"/>
    <w:rsid w:val="005570B6"/>
    <w:rsid w:val="0056094E"/>
    <w:rsid w:val="00571820"/>
    <w:rsid w:val="00582AD0"/>
    <w:rsid w:val="00583757"/>
    <w:rsid w:val="005B06CF"/>
    <w:rsid w:val="005B1DE5"/>
    <w:rsid w:val="005D0B48"/>
    <w:rsid w:val="005D732D"/>
    <w:rsid w:val="005E3CD1"/>
    <w:rsid w:val="005F79C5"/>
    <w:rsid w:val="00612AE8"/>
    <w:rsid w:val="00614EFD"/>
    <w:rsid w:val="006203DC"/>
    <w:rsid w:val="00625C17"/>
    <w:rsid w:val="0063286E"/>
    <w:rsid w:val="00644739"/>
    <w:rsid w:val="0065154D"/>
    <w:rsid w:val="0068257B"/>
    <w:rsid w:val="00682989"/>
    <w:rsid w:val="006D0D64"/>
    <w:rsid w:val="006D172E"/>
    <w:rsid w:val="006D4247"/>
    <w:rsid w:val="006D52C6"/>
    <w:rsid w:val="006F0C00"/>
    <w:rsid w:val="0073189A"/>
    <w:rsid w:val="007400B0"/>
    <w:rsid w:val="00751B5F"/>
    <w:rsid w:val="007543A7"/>
    <w:rsid w:val="00760327"/>
    <w:rsid w:val="007845AC"/>
    <w:rsid w:val="007901D4"/>
    <w:rsid w:val="007907AD"/>
    <w:rsid w:val="007913FE"/>
    <w:rsid w:val="00794B5D"/>
    <w:rsid w:val="007A2239"/>
    <w:rsid w:val="007B01FE"/>
    <w:rsid w:val="007B06A5"/>
    <w:rsid w:val="007E1923"/>
    <w:rsid w:val="007E68A9"/>
    <w:rsid w:val="007E746A"/>
    <w:rsid w:val="007F2E43"/>
    <w:rsid w:val="00806A18"/>
    <w:rsid w:val="00811F62"/>
    <w:rsid w:val="008170E1"/>
    <w:rsid w:val="00842CE6"/>
    <w:rsid w:val="00846C07"/>
    <w:rsid w:val="00846CE3"/>
    <w:rsid w:val="008509E8"/>
    <w:rsid w:val="008623F0"/>
    <w:rsid w:val="00862D86"/>
    <w:rsid w:val="00863930"/>
    <w:rsid w:val="00870366"/>
    <w:rsid w:val="00874C4E"/>
    <w:rsid w:val="0087515C"/>
    <w:rsid w:val="0087774C"/>
    <w:rsid w:val="00887227"/>
    <w:rsid w:val="008954C2"/>
    <w:rsid w:val="008A30B9"/>
    <w:rsid w:val="008A5558"/>
    <w:rsid w:val="008B57BB"/>
    <w:rsid w:val="008C0723"/>
    <w:rsid w:val="008D0772"/>
    <w:rsid w:val="008D270F"/>
    <w:rsid w:val="008D6A26"/>
    <w:rsid w:val="008E76AC"/>
    <w:rsid w:val="00903BCC"/>
    <w:rsid w:val="0090576E"/>
    <w:rsid w:val="00914B9C"/>
    <w:rsid w:val="00916F30"/>
    <w:rsid w:val="0095289F"/>
    <w:rsid w:val="009573EC"/>
    <w:rsid w:val="00964826"/>
    <w:rsid w:val="00977043"/>
    <w:rsid w:val="009772D1"/>
    <w:rsid w:val="00980CAF"/>
    <w:rsid w:val="00982D11"/>
    <w:rsid w:val="00985731"/>
    <w:rsid w:val="0099672E"/>
    <w:rsid w:val="009B030B"/>
    <w:rsid w:val="009B07A6"/>
    <w:rsid w:val="009B0AFD"/>
    <w:rsid w:val="009C101B"/>
    <w:rsid w:val="009C7C2A"/>
    <w:rsid w:val="009D6DDB"/>
    <w:rsid w:val="009E0C85"/>
    <w:rsid w:val="009E560D"/>
    <w:rsid w:val="009E5E33"/>
    <w:rsid w:val="009E6AE5"/>
    <w:rsid w:val="009F251B"/>
    <w:rsid w:val="009F46B1"/>
    <w:rsid w:val="009F75E2"/>
    <w:rsid w:val="00A043B7"/>
    <w:rsid w:val="00A059A5"/>
    <w:rsid w:val="00A14FF4"/>
    <w:rsid w:val="00A16215"/>
    <w:rsid w:val="00A20E65"/>
    <w:rsid w:val="00A2489F"/>
    <w:rsid w:val="00A249E2"/>
    <w:rsid w:val="00A35BC0"/>
    <w:rsid w:val="00A4228C"/>
    <w:rsid w:val="00A445BE"/>
    <w:rsid w:val="00A62270"/>
    <w:rsid w:val="00A62F85"/>
    <w:rsid w:val="00A92634"/>
    <w:rsid w:val="00A96F44"/>
    <w:rsid w:val="00A975B3"/>
    <w:rsid w:val="00AA32A5"/>
    <w:rsid w:val="00AB0951"/>
    <w:rsid w:val="00AB1A17"/>
    <w:rsid w:val="00AB4EAF"/>
    <w:rsid w:val="00AB6D04"/>
    <w:rsid w:val="00AC1D6E"/>
    <w:rsid w:val="00AD4053"/>
    <w:rsid w:val="00AD51AB"/>
    <w:rsid w:val="00AE0A9F"/>
    <w:rsid w:val="00AF2E0A"/>
    <w:rsid w:val="00B05192"/>
    <w:rsid w:val="00B05DCB"/>
    <w:rsid w:val="00B14A4A"/>
    <w:rsid w:val="00B25360"/>
    <w:rsid w:val="00B30270"/>
    <w:rsid w:val="00B32E97"/>
    <w:rsid w:val="00B422C0"/>
    <w:rsid w:val="00B50477"/>
    <w:rsid w:val="00B561F5"/>
    <w:rsid w:val="00B56EA4"/>
    <w:rsid w:val="00B63C77"/>
    <w:rsid w:val="00B71922"/>
    <w:rsid w:val="00B739AE"/>
    <w:rsid w:val="00B80300"/>
    <w:rsid w:val="00B832A3"/>
    <w:rsid w:val="00B92BEA"/>
    <w:rsid w:val="00BB0137"/>
    <w:rsid w:val="00BE360E"/>
    <w:rsid w:val="00C0005E"/>
    <w:rsid w:val="00C11120"/>
    <w:rsid w:val="00C14AC5"/>
    <w:rsid w:val="00C24953"/>
    <w:rsid w:val="00C409C2"/>
    <w:rsid w:val="00C40C76"/>
    <w:rsid w:val="00C50E9F"/>
    <w:rsid w:val="00C54E88"/>
    <w:rsid w:val="00C60081"/>
    <w:rsid w:val="00C606BF"/>
    <w:rsid w:val="00C60F68"/>
    <w:rsid w:val="00C6442D"/>
    <w:rsid w:val="00C66B82"/>
    <w:rsid w:val="00C730D1"/>
    <w:rsid w:val="00C73720"/>
    <w:rsid w:val="00C757F5"/>
    <w:rsid w:val="00C8361B"/>
    <w:rsid w:val="00C84C72"/>
    <w:rsid w:val="00C86816"/>
    <w:rsid w:val="00C90FFE"/>
    <w:rsid w:val="00C960A5"/>
    <w:rsid w:val="00C97745"/>
    <w:rsid w:val="00CA069B"/>
    <w:rsid w:val="00CA27DD"/>
    <w:rsid w:val="00CA44D8"/>
    <w:rsid w:val="00CA66B6"/>
    <w:rsid w:val="00CB342F"/>
    <w:rsid w:val="00CB41AE"/>
    <w:rsid w:val="00CB5297"/>
    <w:rsid w:val="00CB7598"/>
    <w:rsid w:val="00CC0647"/>
    <w:rsid w:val="00CC2DC5"/>
    <w:rsid w:val="00CC3C07"/>
    <w:rsid w:val="00CC7E65"/>
    <w:rsid w:val="00CD4B9A"/>
    <w:rsid w:val="00CE37E1"/>
    <w:rsid w:val="00CE754A"/>
    <w:rsid w:val="00D12825"/>
    <w:rsid w:val="00D275CD"/>
    <w:rsid w:val="00D47D1F"/>
    <w:rsid w:val="00D60681"/>
    <w:rsid w:val="00D67D2E"/>
    <w:rsid w:val="00D81ABF"/>
    <w:rsid w:val="00D836D0"/>
    <w:rsid w:val="00D87499"/>
    <w:rsid w:val="00D922CD"/>
    <w:rsid w:val="00DB0575"/>
    <w:rsid w:val="00DC12A8"/>
    <w:rsid w:val="00DC2CCD"/>
    <w:rsid w:val="00DD31B2"/>
    <w:rsid w:val="00DE2A38"/>
    <w:rsid w:val="00DE72B0"/>
    <w:rsid w:val="00DF0933"/>
    <w:rsid w:val="00E014D8"/>
    <w:rsid w:val="00E0571A"/>
    <w:rsid w:val="00E14EA6"/>
    <w:rsid w:val="00E179AC"/>
    <w:rsid w:val="00E2088D"/>
    <w:rsid w:val="00E21A28"/>
    <w:rsid w:val="00E37124"/>
    <w:rsid w:val="00E4330F"/>
    <w:rsid w:val="00E5420C"/>
    <w:rsid w:val="00E630C6"/>
    <w:rsid w:val="00E75E78"/>
    <w:rsid w:val="00E779FF"/>
    <w:rsid w:val="00E91F9D"/>
    <w:rsid w:val="00E92085"/>
    <w:rsid w:val="00EA3A9D"/>
    <w:rsid w:val="00EB7614"/>
    <w:rsid w:val="00ED3BBE"/>
    <w:rsid w:val="00ED7559"/>
    <w:rsid w:val="00ED7ED2"/>
    <w:rsid w:val="00EE218E"/>
    <w:rsid w:val="00EE7BBA"/>
    <w:rsid w:val="00EF663B"/>
    <w:rsid w:val="00F12866"/>
    <w:rsid w:val="00F14A41"/>
    <w:rsid w:val="00F17260"/>
    <w:rsid w:val="00F229E8"/>
    <w:rsid w:val="00F278E6"/>
    <w:rsid w:val="00F34329"/>
    <w:rsid w:val="00F34E4D"/>
    <w:rsid w:val="00F4233F"/>
    <w:rsid w:val="00F501B7"/>
    <w:rsid w:val="00F552DA"/>
    <w:rsid w:val="00F5559B"/>
    <w:rsid w:val="00F63344"/>
    <w:rsid w:val="00F655E2"/>
    <w:rsid w:val="00F6709C"/>
    <w:rsid w:val="00F67329"/>
    <w:rsid w:val="00F817B7"/>
    <w:rsid w:val="00F865E4"/>
    <w:rsid w:val="00F94591"/>
    <w:rsid w:val="00FA4E3C"/>
    <w:rsid w:val="00FA6C9A"/>
    <w:rsid w:val="00FB03A2"/>
    <w:rsid w:val="00FB2289"/>
    <w:rsid w:val="00FB6850"/>
    <w:rsid w:val="00FC0FF7"/>
    <w:rsid w:val="00FC48C5"/>
    <w:rsid w:val="00FC5686"/>
    <w:rsid w:val="00FF4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ED799"/>
  <w15:chartTrackingRefBased/>
  <w15:docId w15:val="{C0DA8C83-AECC-44B0-B8F7-49CE659E9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AC5"/>
    <w:pPr>
      <w:spacing w:after="200" w:line="252" w:lineRule="auto"/>
    </w:pPr>
    <w:rPr>
      <w:rFonts w:asciiTheme="majorHAnsi" w:eastAsiaTheme="majorEastAsia" w:hAnsiTheme="majorHAnsi" w:cstheme="majorBidi"/>
      <w:lang w:val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5D8B"/>
    <w:pPr>
      <w:pBdr>
        <w:bottom w:val="thinThickSmallGap" w:sz="12" w:space="1" w:color="4472C4" w:themeColor="accent5"/>
      </w:pBdr>
      <w:spacing w:before="400"/>
      <w:jc w:val="center"/>
      <w:outlineLvl w:val="0"/>
    </w:pPr>
    <w:rPr>
      <w:caps/>
      <w:color w:val="4472C4" w:themeColor="accent5"/>
      <w:spacing w:val="2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5D8B"/>
    <w:rPr>
      <w:rFonts w:asciiTheme="majorHAnsi" w:eastAsiaTheme="majorEastAsia" w:hAnsiTheme="majorHAnsi" w:cstheme="majorBidi"/>
      <w:caps/>
      <w:color w:val="4472C4" w:themeColor="accent5"/>
      <w:spacing w:val="20"/>
      <w:sz w:val="28"/>
      <w:szCs w:val="28"/>
      <w:lang w:val="en-US" w:bidi="en-US"/>
    </w:rPr>
  </w:style>
  <w:style w:type="paragraph" w:styleId="Title">
    <w:name w:val="Title"/>
    <w:basedOn w:val="Normal"/>
    <w:link w:val="TitleChar"/>
    <w:qFormat/>
    <w:rsid w:val="00C14AC5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4"/>
      <w:szCs w:val="20"/>
      <w:lang w:val="en-GB" w:bidi="ar-SA"/>
    </w:rPr>
  </w:style>
  <w:style w:type="character" w:customStyle="1" w:styleId="TitleChar">
    <w:name w:val="Title Char"/>
    <w:basedOn w:val="DefaultParagraphFont"/>
    <w:link w:val="Title"/>
    <w:rsid w:val="00C14AC5"/>
    <w:rPr>
      <w:rFonts w:ascii="Times New Roman" w:eastAsia="Times New Roman" w:hAnsi="Times New Roman" w:cs="Times New Roman"/>
      <w:i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C14A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F79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79C5"/>
    <w:rPr>
      <w:rFonts w:ascii="Segoe UI" w:eastAsiaTheme="majorEastAsia" w:hAnsi="Segoe UI" w:cs="Segoe UI"/>
      <w:sz w:val="18"/>
      <w:szCs w:val="18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1C29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29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beecard.co.nz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8F7E9-7F74-4C81-890D-32C2758A1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863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mer</dc:creator>
  <cp:keywords/>
  <dc:description/>
  <cp:lastModifiedBy>brian mitchell</cp:lastModifiedBy>
  <cp:revision>114</cp:revision>
  <cp:lastPrinted>2016-10-05T08:19:00Z</cp:lastPrinted>
  <dcterms:created xsi:type="dcterms:W3CDTF">2020-01-14T22:13:00Z</dcterms:created>
  <dcterms:modified xsi:type="dcterms:W3CDTF">2020-01-14T23:17:00Z</dcterms:modified>
</cp:coreProperties>
</file>